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0000001" w14:textId="745AC50F" w:rsidR="002C4CFF" w:rsidRPr="00525644" w:rsidRDefault="002C4CFF">
      <w:pPr>
        <w:jc w:val="center"/>
        <w:rPr>
          <w:rFonts w:ascii="Raleway" w:eastAsia="Raleway" w:hAnsi="Raleway" w:cs="Raleway"/>
          <w:sz w:val="24"/>
          <w:szCs w:val="24"/>
        </w:rPr>
      </w:pPr>
    </w:p>
    <w:p w14:paraId="00000002" w14:textId="0BBD4CBB" w:rsidR="002C4CFF" w:rsidRPr="003E71A7" w:rsidRDefault="00A56936">
      <w:pPr>
        <w:jc w:val="center"/>
        <w:rPr>
          <w:rFonts w:ascii="Raleway Light" w:eastAsia="Garamond" w:hAnsi="Raleway Light" w:cs="Garamond"/>
          <w:b/>
          <w:bCs/>
          <w:sz w:val="44"/>
          <w:szCs w:val="44"/>
        </w:rPr>
      </w:pPr>
      <w:r w:rsidRPr="003E71A7">
        <w:rPr>
          <w:rFonts w:ascii="Raleway Light" w:eastAsia="Raleway" w:hAnsi="Raleway Light" w:cs="Raleway"/>
          <w:b/>
          <w:bCs/>
          <w:sz w:val="44"/>
          <w:szCs w:val="44"/>
        </w:rPr>
        <w:t>JEREL KOH</w:t>
      </w:r>
    </w:p>
    <w:p w14:paraId="4D29AEF0" w14:textId="6D9E724A" w:rsidR="00F9692F" w:rsidRPr="003E71A7" w:rsidRDefault="00A56936" w:rsidP="00F9692F">
      <w:pPr>
        <w:widowControl w:val="0"/>
        <w:jc w:val="center"/>
        <w:rPr>
          <w:rFonts w:ascii="Calibri" w:eastAsia="Libre Caslon Text" w:hAnsi="Calibri" w:cs="Calibri"/>
          <w:sz w:val="23"/>
          <w:szCs w:val="23"/>
        </w:rPr>
      </w:pPr>
      <w:r w:rsidRPr="003E71A7">
        <w:rPr>
          <w:rFonts w:ascii="Calibri" w:eastAsia="Libre Caslon Text" w:hAnsi="Calibri" w:cs="Calibri"/>
          <w:sz w:val="23"/>
          <w:szCs w:val="23"/>
        </w:rPr>
        <w:t>+65 9387 8322</w:t>
      </w:r>
      <w:r w:rsidRPr="003E71A7">
        <w:rPr>
          <w:rFonts w:ascii="Calibri" w:eastAsia="Libre Caslon Text" w:hAnsi="Calibri" w:cs="Calibri"/>
          <w:sz w:val="22"/>
          <w:szCs w:val="22"/>
        </w:rPr>
        <w:t xml:space="preserve">  </w:t>
      </w:r>
      <w:r w:rsidRPr="003E71A7">
        <w:rPr>
          <w:rFonts w:ascii="Calibri" w:eastAsia="Libre Caslon Text" w:hAnsi="Calibri" w:cs="Calibri"/>
          <w:sz w:val="14"/>
          <w:szCs w:val="14"/>
        </w:rPr>
        <w:t xml:space="preserve"> ●   </w:t>
      </w:r>
      <w:r w:rsidRPr="003E71A7">
        <w:rPr>
          <w:rFonts w:ascii="Calibri" w:eastAsia="Libre Caslon Text" w:hAnsi="Calibri" w:cs="Calibri"/>
          <w:sz w:val="22"/>
          <w:szCs w:val="22"/>
        </w:rPr>
        <w:t xml:space="preserve">157C Tamarind Rd </w:t>
      </w:r>
      <w:r w:rsidRPr="003E71A7">
        <w:rPr>
          <w:rFonts w:ascii="Calibri" w:eastAsia="Libre Caslon Text" w:hAnsi="Calibri" w:cs="Calibri"/>
          <w:sz w:val="14"/>
          <w:szCs w:val="14"/>
        </w:rPr>
        <w:t xml:space="preserve"> ●  </w:t>
      </w:r>
      <w:r w:rsidRPr="003E71A7">
        <w:rPr>
          <w:rFonts w:ascii="Calibri" w:eastAsia="Libre Caslon Text" w:hAnsi="Calibri" w:cs="Calibri"/>
          <w:sz w:val="22"/>
          <w:szCs w:val="22"/>
        </w:rPr>
        <w:t xml:space="preserve"> </w:t>
      </w:r>
      <w:r w:rsidR="00F9692F" w:rsidRPr="003E71A7">
        <w:rPr>
          <w:rFonts w:ascii="Calibri" w:eastAsia="Libre Caslon Text" w:hAnsi="Calibri" w:cs="Calibri"/>
          <w:sz w:val="23"/>
          <w:szCs w:val="23"/>
        </w:rPr>
        <w:t>jjerelkoh@gmail.com</w:t>
      </w:r>
    </w:p>
    <w:p w14:paraId="0A86D868" w14:textId="7835521C" w:rsidR="00F9692F" w:rsidRPr="003E71A7" w:rsidRDefault="008F28B2" w:rsidP="00F9692F">
      <w:pPr>
        <w:widowControl w:val="0"/>
        <w:jc w:val="center"/>
        <w:rPr>
          <w:rFonts w:ascii="Libre Caslon Text" w:eastAsia="Libre Caslon Text" w:hAnsi="Libre Caslon Text" w:cs="Libre Caslon Text"/>
          <w:sz w:val="10"/>
          <w:szCs w:val="10"/>
        </w:rPr>
      </w:pPr>
      <w:r w:rsidRPr="003E71A7">
        <w:rPr>
          <w:rFonts w:ascii="Libre Caslon Text" w:eastAsia="Libre Caslon Text" w:hAnsi="Libre Caslon Text" w:cs="Libre Caslon Text"/>
          <w:noProof/>
          <w:sz w:val="14"/>
          <w:szCs w:val="14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5E776AA2" wp14:editId="309BF482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0930" cy="1404620"/>
                <wp:effectExtent l="0" t="0" r="3175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CC2DA6" w14:textId="054C3BED" w:rsidR="004B2CC0" w:rsidRPr="009440BA" w:rsidRDefault="004B2CC0" w:rsidP="004B2CC0">
                            <w:pPr>
                              <w:jc w:val="center"/>
                              <w:rPr>
                                <w:rFonts w:ascii="Calibri" w:eastAsia="Libre Caslon Text" w:hAnsi="Calibri" w:cs="Calibri"/>
                                <w:sz w:val="18"/>
                                <w:szCs w:val="18"/>
                              </w:rPr>
                            </w:pPr>
                            <w:r w:rsidRPr="009440BA">
                              <w:rPr>
                                <w:rFonts w:ascii="Calibri" w:eastAsia="Libre Caslon Text" w:hAnsi="Calibri" w:cs="Calibri"/>
                                <w:sz w:val="18"/>
                                <w:szCs w:val="18"/>
                              </w:rPr>
                              <w:t>https://www.linkedin.com/in/jerelkoh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776A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45pt;width:185.9pt;height:110.6pt;z-index:-25165824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" stroked="f">
                <v:textbox style="mso-fit-shape-to-text:t">
                  <w:txbxContent>
                    <w:p w14:paraId="33CC2DA6" w14:textId="054C3BED" w:rsidR="004B2CC0" w:rsidRPr="009440BA" w:rsidRDefault="004B2CC0" w:rsidP="004B2CC0">
                      <w:pPr>
                        <w:jc w:val="center"/>
                        <w:rPr>
                          <w:rFonts w:ascii="Calibri" w:eastAsia="Libre Caslon Text" w:hAnsi="Calibri" w:cs="Calibri"/>
                          <w:sz w:val="18"/>
                          <w:szCs w:val="18"/>
                        </w:rPr>
                      </w:pPr>
                      <w:r w:rsidRPr="009440BA">
                        <w:rPr>
                          <w:rFonts w:ascii="Calibri" w:eastAsia="Libre Caslon Text" w:hAnsi="Calibri" w:cs="Calibri"/>
                          <w:sz w:val="18"/>
                          <w:szCs w:val="18"/>
                        </w:rPr>
                        <w:t>https://www.linkedin.com/in/jerelkoh/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BD17C6" w14:textId="68EB86DF" w:rsidR="00FF4F10" w:rsidRPr="003E71A7" w:rsidRDefault="00FF4F10" w:rsidP="00FF4F10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>WORK EXPERIENCE</w:t>
      </w:r>
    </w:p>
    <w:p w14:paraId="4F0C976C" w14:textId="63416DAD" w:rsidR="0091656B" w:rsidRPr="003E71A7" w:rsidRDefault="0091656B" w:rsidP="0091656B">
      <w:pPr>
        <w:tabs>
          <w:tab w:val="right" w:pos="10898"/>
        </w:tabs>
        <w:spacing w:before="160" w:line="264" w:lineRule="auto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OCBC</w:t>
      </w:r>
      <w:r w:rsidR="00BE2466" w:rsidRPr="003E71A7">
        <w:rPr>
          <w:rFonts w:ascii="Calibri" w:eastAsia="Libre Caslon Text" w:hAnsi="Calibri" w:cs="Calibri"/>
          <w:b/>
          <w:bCs/>
          <w:sz w:val="18"/>
          <w:szCs w:val="18"/>
        </w:rPr>
        <w:t xml:space="preserve"> Bank</w:t>
      </w: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ab/>
      </w:r>
      <w:r w:rsidR="00D130D1" w:rsidRPr="003E71A7">
        <w:rPr>
          <w:rFonts w:ascii="Calibri" w:eastAsia="Libre Caslon Text" w:hAnsi="Calibri" w:cs="Calibri"/>
          <w:sz w:val="18"/>
          <w:szCs w:val="18"/>
        </w:rPr>
        <w:t>May ’24 – Aug 24’</w:t>
      </w:r>
    </w:p>
    <w:p w14:paraId="3119EB91" w14:textId="08262B21" w:rsidR="0091656B" w:rsidRPr="003E71A7" w:rsidRDefault="00D130D1" w:rsidP="0091656B">
      <w:pPr>
        <w:tabs>
          <w:tab w:val="right" w:pos="10899"/>
        </w:tabs>
        <w:spacing w:before="40"/>
        <w:rPr>
          <w:rFonts w:ascii="Calibri" w:eastAsia="Libre Caslon Text" w:hAnsi="Calibri" w:cs="Calibri"/>
          <w:i/>
          <w:iCs/>
          <w:sz w:val="18"/>
          <w:szCs w:val="18"/>
        </w:rPr>
      </w:pP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 xml:space="preserve">Global </w:t>
      </w:r>
      <w:r w:rsidR="00B236B2">
        <w:rPr>
          <w:rFonts w:ascii="Calibri" w:eastAsia="Libre Caslon Text" w:hAnsi="Calibri" w:cs="Calibri"/>
          <w:i/>
          <w:iCs/>
          <w:sz w:val="18"/>
          <w:szCs w:val="18"/>
        </w:rPr>
        <w:t>CFS Marketing</w:t>
      </w: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 xml:space="preserve"> Inter</w:t>
      </w:r>
      <w:r w:rsidR="006943E9" w:rsidRPr="003E71A7">
        <w:rPr>
          <w:rFonts w:ascii="Calibri" w:eastAsia="Libre Caslon Text" w:hAnsi="Calibri" w:cs="Calibri"/>
          <w:i/>
          <w:iCs/>
          <w:sz w:val="18"/>
          <w:szCs w:val="18"/>
        </w:rPr>
        <w:t>n — FRANKpreneurship 2024</w:t>
      </w:r>
    </w:p>
    <w:p w14:paraId="762B2B1F" w14:textId="26B08AA1" w:rsidR="00846109" w:rsidRPr="003E71A7" w:rsidRDefault="00A61F98" w:rsidP="00846109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Managed up to 9 </w:t>
      </w:r>
      <w:r w:rsidR="00006DF2" w:rsidRPr="003E71A7">
        <w:rPr>
          <w:rFonts w:ascii="Calibri" w:eastAsia="Libre Caslon Text" w:hAnsi="Calibri" w:cs="Calibri"/>
          <w:sz w:val="18"/>
          <w:szCs w:val="18"/>
        </w:rPr>
        <w:t xml:space="preserve">concurrent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>ATL and BTL campaigns from</w:t>
      </w:r>
      <w:r w:rsidR="00536F6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3E71A7" w:rsidRPr="003E71A7">
        <w:rPr>
          <w:rFonts w:ascii="Calibri" w:eastAsia="Libre Caslon Text" w:hAnsi="Calibri" w:cs="Calibri"/>
          <w:sz w:val="18"/>
          <w:szCs w:val="18"/>
        </w:rPr>
        <w:t>strateg</w:t>
      </w:r>
      <w:r w:rsidR="00350CBF">
        <w:rPr>
          <w:rFonts w:ascii="Calibri" w:eastAsia="Libre Caslon Text" w:hAnsi="Calibri" w:cs="Calibri"/>
          <w:sz w:val="18"/>
          <w:szCs w:val="18"/>
        </w:rPr>
        <w:t>y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 stage through to post-campaign analysis, </w:t>
      </w:r>
      <w:r w:rsidR="00B61F82" w:rsidRPr="003E71A7">
        <w:rPr>
          <w:rFonts w:ascii="Calibri" w:eastAsia="Libre Caslon Text" w:hAnsi="Calibri" w:cs="Calibri"/>
          <w:sz w:val="18"/>
          <w:szCs w:val="18"/>
        </w:rPr>
        <w:t>while collaborating</w:t>
      </w:r>
      <w:r w:rsidR="00492907" w:rsidRPr="003E71A7">
        <w:rPr>
          <w:rFonts w:ascii="Calibri" w:eastAsia="Libre Caslon Text" w:hAnsi="Calibri" w:cs="Calibri"/>
          <w:sz w:val="18"/>
          <w:szCs w:val="18"/>
        </w:rPr>
        <w:t xml:space="preserve"> closely</w:t>
      </w:r>
      <w:r w:rsidR="00B61F82" w:rsidRPr="003E71A7">
        <w:rPr>
          <w:rFonts w:ascii="Calibri" w:eastAsia="Libre Caslon Text" w:hAnsi="Calibri" w:cs="Calibri"/>
          <w:sz w:val="18"/>
          <w:szCs w:val="18"/>
        </w:rPr>
        <w:t xml:space="preserve"> with agencies and internal stakeholders</w:t>
      </w:r>
      <w:r w:rsidR="000768F8" w:rsidRPr="003E71A7">
        <w:rPr>
          <w:rFonts w:ascii="Calibri" w:eastAsia="Libre Caslon Text" w:hAnsi="Calibri" w:cs="Calibri"/>
          <w:sz w:val="18"/>
          <w:szCs w:val="18"/>
        </w:rPr>
        <w:t xml:space="preserve">,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>reaching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5058A" w:rsidRPr="003E71A7">
        <w:rPr>
          <w:rFonts w:ascii="Calibri" w:eastAsia="Libre Caslon Text" w:hAnsi="Calibri" w:cs="Calibri"/>
          <w:sz w:val="18"/>
          <w:szCs w:val="18"/>
        </w:rPr>
        <w:t>3</w:t>
      </w:r>
      <w:r w:rsidR="00F300E9" w:rsidRPr="003E71A7">
        <w:rPr>
          <w:rFonts w:ascii="Calibri" w:eastAsia="Libre Caslon Text" w:hAnsi="Calibri" w:cs="Calibri"/>
          <w:sz w:val="18"/>
          <w:szCs w:val="18"/>
        </w:rPr>
        <w:t>M+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 xml:space="preserve">unique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viewers </w:t>
      </w:r>
      <w:r w:rsidR="00B542E6" w:rsidRPr="003E71A7">
        <w:rPr>
          <w:rFonts w:ascii="Calibri" w:eastAsia="Libre Caslon Text" w:hAnsi="Calibri" w:cs="Calibri"/>
          <w:sz w:val="18"/>
          <w:szCs w:val="18"/>
        </w:rPr>
        <w:t xml:space="preserve">with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>over 0.90</w:t>
      </w:r>
      <w:r w:rsidR="00B542E6" w:rsidRPr="003E71A7">
        <w:rPr>
          <w:rFonts w:ascii="Calibri" w:eastAsia="Libre Caslon Text" w:hAnsi="Calibri" w:cs="Calibri"/>
          <w:sz w:val="18"/>
          <w:szCs w:val="18"/>
        </w:rPr>
        <w:t xml:space="preserve"> CTR</w:t>
      </w:r>
      <w:r w:rsidR="005B788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>during</w:t>
      </w:r>
      <w:r w:rsidR="005B788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 xml:space="preserve">just one </w:t>
      </w:r>
      <w:r w:rsidR="00DD26D1" w:rsidRPr="003E71A7">
        <w:rPr>
          <w:rFonts w:ascii="Calibri" w:eastAsia="Libre Caslon Text" w:hAnsi="Calibri" w:cs="Calibri"/>
          <w:sz w:val="18"/>
          <w:szCs w:val="18"/>
        </w:rPr>
        <w:t xml:space="preserve">large-scale </w:t>
      </w:r>
      <w:r w:rsidR="005B788D" w:rsidRPr="003E71A7">
        <w:rPr>
          <w:rFonts w:ascii="Calibri" w:eastAsia="Libre Caslon Text" w:hAnsi="Calibri" w:cs="Calibri"/>
          <w:sz w:val="18"/>
          <w:szCs w:val="18"/>
        </w:rPr>
        <w:t>FX promotion campaign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. </w:t>
      </w:r>
    </w:p>
    <w:p w14:paraId="074846B4" w14:textId="22D4CFE5" w:rsidR="00482AEE" w:rsidRDefault="00636053" w:rsidP="00482AEE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 xml:space="preserve">Selected </w:t>
      </w:r>
      <w:r w:rsidR="00482AEE">
        <w:rPr>
          <w:rFonts w:ascii="Calibri" w:eastAsia="Libre Caslon Text" w:hAnsi="Calibri" w:cs="Calibri"/>
          <w:sz w:val="18"/>
          <w:szCs w:val="18"/>
        </w:rPr>
        <w:t xml:space="preserve">spokesperson for cross-department </w:t>
      </w:r>
      <w:r>
        <w:rPr>
          <w:rFonts w:ascii="Calibri" w:eastAsia="Libre Caslon Text" w:hAnsi="Calibri" w:cs="Calibri"/>
          <w:sz w:val="18"/>
          <w:szCs w:val="18"/>
        </w:rPr>
        <w:t xml:space="preserve">team </w:t>
      </w:r>
      <w:r w:rsidR="00482AEE">
        <w:rPr>
          <w:rFonts w:ascii="Calibri" w:eastAsia="Libre Caslon Text" w:hAnsi="Calibri" w:cs="Calibri"/>
          <w:sz w:val="18"/>
          <w:szCs w:val="18"/>
        </w:rPr>
        <w:t>that p</w:t>
      </w:r>
      <w:r w:rsidR="00482AEE" w:rsidRPr="003E71A7">
        <w:rPr>
          <w:rFonts w:ascii="Calibri" w:eastAsia="Libre Caslon Text" w:hAnsi="Calibri" w:cs="Calibri"/>
          <w:sz w:val="18"/>
          <w:szCs w:val="18"/>
        </w:rPr>
        <w:t xml:space="preserve">itched to C-suite an </w:t>
      </w:r>
      <w:r w:rsidR="00482AEE">
        <w:rPr>
          <w:rFonts w:ascii="Calibri" w:eastAsia="Libre Caslon Text" w:hAnsi="Calibri" w:cs="Calibri"/>
          <w:sz w:val="18"/>
          <w:szCs w:val="18"/>
        </w:rPr>
        <w:t xml:space="preserve">improved </w:t>
      </w:r>
      <w:r w:rsidR="00482AEE" w:rsidRPr="003E71A7">
        <w:rPr>
          <w:rFonts w:ascii="Calibri" w:eastAsia="Libre Caslon Text" w:hAnsi="Calibri" w:cs="Calibri"/>
          <w:sz w:val="18"/>
          <w:szCs w:val="18"/>
        </w:rPr>
        <w:t>AI-powered banking mobile app</w:t>
      </w:r>
      <w:r w:rsidR="00482AEE">
        <w:rPr>
          <w:rFonts w:ascii="Calibri" w:eastAsia="Libre Caslon Text" w:hAnsi="Calibri" w:cs="Calibri"/>
          <w:sz w:val="18"/>
          <w:szCs w:val="18"/>
        </w:rPr>
        <w:t>, grounded in</w:t>
      </w:r>
      <w:r w:rsidR="00072489">
        <w:rPr>
          <w:rFonts w:ascii="Calibri" w:eastAsia="Libre Caslon Text" w:hAnsi="Calibri" w:cs="Calibri"/>
          <w:sz w:val="18"/>
          <w:szCs w:val="18"/>
        </w:rPr>
        <w:t xml:space="preserve"> </w:t>
      </w:r>
      <w:r w:rsidR="00482AEE">
        <w:rPr>
          <w:rFonts w:ascii="Calibri" w:eastAsia="Libre Caslon Text" w:hAnsi="Calibri" w:cs="Calibri"/>
          <w:sz w:val="18"/>
          <w:szCs w:val="18"/>
        </w:rPr>
        <w:t xml:space="preserve">market research and interactive </w:t>
      </w:r>
      <w:r w:rsidR="00D45D38">
        <w:rPr>
          <w:rFonts w:ascii="Calibri" w:eastAsia="Libre Caslon Text" w:hAnsi="Calibri" w:cs="Calibri"/>
          <w:sz w:val="18"/>
          <w:szCs w:val="18"/>
        </w:rPr>
        <w:t xml:space="preserve">Figma </w:t>
      </w:r>
      <w:r w:rsidR="00482AEE">
        <w:rPr>
          <w:rFonts w:ascii="Calibri" w:eastAsia="Libre Caslon Text" w:hAnsi="Calibri" w:cs="Calibri"/>
          <w:sz w:val="18"/>
          <w:szCs w:val="18"/>
        </w:rPr>
        <w:t>mock-ups</w:t>
      </w:r>
      <w:r w:rsidR="00186BF4">
        <w:rPr>
          <w:rFonts w:ascii="Calibri" w:eastAsia="Libre Caslon Text" w:hAnsi="Calibri" w:cs="Calibri"/>
          <w:sz w:val="18"/>
          <w:szCs w:val="18"/>
        </w:rPr>
        <w:t>; featured in OCBC’s external marketing content.</w:t>
      </w:r>
    </w:p>
    <w:p w14:paraId="5FE3190A" w14:textId="1965C449" w:rsidR="00B828BD" w:rsidRPr="00B828BD" w:rsidRDefault="00910141" w:rsidP="00B828BD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>Executed</w:t>
      </w:r>
      <w:r w:rsidR="00B828BD" w:rsidRPr="003E71A7">
        <w:rPr>
          <w:rFonts w:ascii="Calibri" w:eastAsia="Libre Caslon Text" w:hAnsi="Calibri" w:cs="Calibri"/>
          <w:sz w:val="18"/>
          <w:szCs w:val="18"/>
        </w:rPr>
        <w:t xml:space="preserve"> over </w:t>
      </w:r>
      <w:r w:rsidR="00B828BD">
        <w:rPr>
          <w:rFonts w:ascii="Calibri" w:eastAsia="Libre Caslon Text" w:hAnsi="Calibri" w:cs="Calibri"/>
          <w:sz w:val="18"/>
          <w:szCs w:val="18"/>
        </w:rPr>
        <w:t>50% of</w:t>
      </w:r>
      <w:r w:rsidR="00B828B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828BD">
        <w:rPr>
          <w:rFonts w:ascii="Calibri" w:eastAsia="Libre Caslon Text" w:hAnsi="Calibri" w:cs="Calibri"/>
          <w:sz w:val="18"/>
          <w:szCs w:val="18"/>
        </w:rPr>
        <w:t xml:space="preserve">team’s assigned push </w:t>
      </w:r>
      <w:r w:rsidR="00B828BD" w:rsidRPr="003E71A7">
        <w:rPr>
          <w:rFonts w:ascii="Calibri" w:eastAsia="Libre Caslon Text" w:hAnsi="Calibri" w:cs="Calibri"/>
          <w:sz w:val="18"/>
          <w:szCs w:val="18"/>
        </w:rPr>
        <w:t>notifications to mobile application users on schedule</w:t>
      </w:r>
      <w:r w:rsidR="00B828BD">
        <w:rPr>
          <w:rFonts w:ascii="Calibri" w:eastAsia="Libre Caslon Text" w:hAnsi="Calibri" w:cs="Calibri"/>
          <w:sz w:val="18"/>
          <w:szCs w:val="18"/>
        </w:rPr>
        <w:t>, ensuring smooth user experience for mobile app users.</w:t>
      </w:r>
    </w:p>
    <w:p w14:paraId="35CBC8FB" w14:textId="7694085C" w:rsidR="002458EC" w:rsidRPr="002458EC" w:rsidRDefault="002458EC" w:rsidP="002458EC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One of 30 interns across OCBC selected for </w:t>
      </w:r>
      <w:r>
        <w:rPr>
          <w:rFonts w:ascii="Calibri" w:eastAsia="Libre Caslon Text" w:hAnsi="Calibri" w:cs="Calibri"/>
          <w:sz w:val="18"/>
          <w:szCs w:val="18"/>
        </w:rPr>
        <w:t xml:space="preserve">annual </w:t>
      </w:r>
      <w:r w:rsidRPr="003E71A7">
        <w:rPr>
          <w:rFonts w:ascii="Calibri" w:eastAsia="Libre Caslon Text" w:hAnsi="Calibri" w:cs="Calibri"/>
          <w:sz w:val="18"/>
          <w:szCs w:val="18"/>
        </w:rPr>
        <w:t>FRANKpreneurship programme after</w:t>
      </w:r>
      <w:r w:rsidR="00475EF8">
        <w:rPr>
          <w:rFonts w:ascii="Calibri" w:eastAsia="Libre Caslon Text" w:hAnsi="Calibri" w:cs="Calibri"/>
          <w:sz w:val="18"/>
          <w:szCs w:val="18"/>
        </w:rPr>
        <w:t xml:space="preserve"> </w:t>
      </w:r>
      <w:r w:rsidR="00F31698">
        <w:rPr>
          <w:rFonts w:ascii="Calibri" w:eastAsia="Libre Caslon Text" w:hAnsi="Calibri" w:cs="Calibri"/>
          <w:sz w:val="18"/>
          <w:szCs w:val="18"/>
        </w:rPr>
        <w:t xml:space="preserve">pushing through </w:t>
      </w:r>
      <w:r w:rsidRPr="003E71A7">
        <w:rPr>
          <w:rFonts w:ascii="Calibri" w:eastAsia="Libre Caslon Text" w:hAnsi="Calibri" w:cs="Calibri"/>
          <w:sz w:val="18"/>
          <w:szCs w:val="18"/>
        </w:rPr>
        <w:t>several interview stages.</w:t>
      </w:r>
    </w:p>
    <w:p w14:paraId="5A26D798" w14:textId="77777777" w:rsidR="00D77B4E" w:rsidRPr="00484238" w:rsidRDefault="00D77B4E" w:rsidP="00D77B4E">
      <w:pPr>
        <w:pStyle w:val="ListParagraph"/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63EE09E5" w14:textId="5CE0FC56" w:rsidR="002E78D4" w:rsidRPr="003E71A7" w:rsidRDefault="00057B70" w:rsidP="0055388D">
      <w:pPr>
        <w:tabs>
          <w:tab w:val="right" w:pos="10898"/>
        </w:tabs>
        <w:spacing w:before="40" w:line="264" w:lineRule="auto"/>
        <w:rPr>
          <w:rFonts w:ascii="Calibri" w:eastAsia="Libre Caslon Text" w:hAnsi="Calibri" w:cs="Calibri"/>
          <w:b/>
          <w:bCs/>
          <w:sz w:val="18"/>
          <w:szCs w:val="18"/>
        </w:rPr>
      </w:pP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Infineon Technologies AG</w:t>
      </w:r>
      <w:r w:rsidR="002E78D4" w:rsidRPr="003E71A7">
        <w:rPr>
          <w:rFonts w:ascii="Calibri" w:eastAsia="Libre Caslon Text" w:hAnsi="Calibri" w:cs="Calibri"/>
          <w:b/>
          <w:bCs/>
          <w:sz w:val="18"/>
          <w:szCs w:val="18"/>
        </w:rPr>
        <w:tab/>
      </w:r>
      <w:r w:rsidR="002E78D4" w:rsidRPr="003E71A7">
        <w:rPr>
          <w:rFonts w:ascii="Calibri" w:eastAsia="Libre Caslon Text" w:hAnsi="Calibri" w:cs="Calibri"/>
          <w:sz w:val="18"/>
          <w:szCs w:val="18"/>
        </w:rPr>
        <w:t>Jul ’23 – Dec ‘23</w:t>
      </w:r>
    </w:p>
    <w:p w14:paraId="0E0FDEF5" w14:textId="27D51B1E" w:rsidR="001D4557" w:rsidRPr="003E71A7" w:rsidRDefault="001B5C96" w:rsidP="000958DB">
      <w:pPr>
        <w:tabs>
          <w:tab w:val="right" w:pos="10899"/>
        </w:tabs>
        <w:spacing w:before="40"/>
        <w:rPr>
          <w:rFonts w:ascii="Calibri" w:eastAsia="Libre Caslon Text" w:hAnsi="Calibri" w:cs="Calibri"/>
          <w:i/>
          <w:iCs/>
          <w:sz w:val="18"/>
          <w:szCs w:val="18"/>
        </w:rPr>
      </w:pP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>Internal Communications</w:t>
      </w:r>
      <w:r w:rsidR="00BB2339" w:rsidRPr="003E71A7">
        <w:rPr>
          <w:rFonts w:ascii="Calibri" w:eastAsia="Libre Caslon Text" w:hAnsi="Calibri" w:cs="Calibri"/>
          <w:i/>
          <w:iCs/>
          <w:sz w:val="18"/>
          <w:szCs w:val="18"/>
        </w:rPr>
        <w:t xml:space="preserve"> Intern</w:t>
      </w:r>
    </w:p>
    <w:p w14:paraId="3E82BFC5" w14:textId="10491353" w:rsidR="00B32D2D" w:rsidRDefault="000958DB" w:rsidP="00B32D2D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Led </w:t>
      </w:r>
      <w:r w:rsidR="00347C73">
        <w:rPr>
          <w:rFonts w:ascii="Calibri" w:eastAsia="Libre Caslon Text" w:hAnsi="Calibri" w:cs="Calibri"/>
          <w:sz w:val="18"/>
          <w:szCs w:val="18"/>
        </w:rPr>
        <w:t>teams</w:t>
      </w:r>
      <w:r w:rsidR="00B32D2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E459D6">
        <w:rPr>
          <w:rFonts w:ascii="Calibri" w:eastAsia="Libre Caslon Text" w:hAnsi="Calibri" w:cs="Calibri"/>
          <w:sz w:val="18"/>
          <w:szCs w:val="18"/>
        </w:rPr>
        <w:t xml:space="preserve">of over </w:t>
      </w:r>
      <w:r w:rsidR="005D68CC">
        <w:rPr>
          <w:rFonts w:ascii="Calibri" w:eastAsia="Libre Caslon Text" w:hAnsi="Calibri" w:cs="Calibri"/>
          <w:sz w:val="18"/>
          <w:szCs w:val="18"/>
        </w:rPr>
        <w:t xml:space="preserve">10 members 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to plan and execute </w:t>
      </w:r>
      <w:r w:rsidR="00D95E03">
        <w:rPr>
          <w:rFonts w:ascii="Calibri" w:eastAsia="Libre Caslon Text" w:hAnsi="Calibri" w:cs="Calibri"/>
          <w:sz w:val="18"/>
          <w:szCs w:val="18"/>
        </w:rPr>
        <w:t xml:space="preserve">APAC-wide </w:t>
      </w:r>
      <w:r w:rsidR="00347C73">
        <w:rPr>
          <w:rFonts w:ascii="Calibri" w:eastAsia="Libre Caslon Text" w:hAnsi="Calibri" w:cs="Calibri"/>
          <w:sz w:val="18"/>
          <w:szCs w:val="18"/>
        </w:rPr>
        <w:t>events</w:t>
      </w:r>
      <w:r w:rsidR="006478AD">
        <w:rPr>
          <w:rFonts w:ascii="Calibri" w:eastAsia="Libre Caslon Text" w:hAnsi="Calibri" w:cs="Calibri"/>
          <w:sz w:val="18"/>
          <w:szCs w:val="18"/>
        </w:rPr>
        <w:t>, achieving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highest</w:t>
      </w:r>
      <w:r w:rsidR="0022572A" w:rsidRPr="003E71A7">
        <w:rPr>
          <w:rFonts w:ascii="Calibri" w:eastAsia="Libre Caslon Text" w:hAnsi="Calibri" w:cs="Calibri"/>
          <w:sz w:val="18"/>
          <w:szCs w:val="18"/>
        </w:rPr>
        <w:t xml:space="preserve">-ever </w:t>
      </w:r>
      <w:r w:rsidRPr="003E71A7">
        <w:rPr>
          <w:rFonts w:ascii="Calibri" w:eastAsia="Libre Caslon Text" w:hAnsi="Calibri" w:cs="Calibri"/>
          <w:sz w:val="18"/>
          <w:szCs w:val="18"/>
        </w:rPr>
        <w:t>turnout rate</w:t>
      </w:r>
      <w:r w:rsidR="00B32D2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Pr="003E71A7">
        <w:rPr>
          <w:rFonts w:ascii="Calibri" w:eastAsia="Libre Caslon Text" w:hAnsi="Calibri" w:cs="Calibri"/>
          <w:sz w:val="18"/>
          <w:szCs w:val="18"/>
        </w:rPr>
        <w:t>by 37%</w:t>
      </w:r>
      <w:r w:rsidR="00B32D2D" w:rsidRPr="003E71A7">
        <w:rPr>
          <w:rFonts w:ascii="Calibri" w:eastAsia="Libre Caslon Text" w:hAnsi="Calibri" w:cs="Calibri"/>
          <w:sz w:val="18"/>
          <w:szCs w:val="18"/>
        </w:rPr>
        <w:t>.</w:t>
      </w:r>
      <w:r w:rsidR="00781478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7625CEE6" w14:textId="25D3BF4E" w:rsidR="001A04EE" w:rsidRPr="003E71A7" w:rsidRDefault="00DF5EA0" w:rsidP="00B32D2D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 xml:space="preserve">Spearheaded use of mail merge systems to </w:t>
      </w:r>
      <w:r w:rsidR="0066279F">
        <w:rPr>
          <w:rFonts w:ascii="Calibri" w:eastAsia="Libre Caslon Text" w:hAnsi="Calibri" w:cs="Calibri"/>
          <w:sz w:val="18"/>
          <w:szCs w:val="18"/>
        </w:rPr>
        <w:t xml:space="preserve">enhance </w:t>
      </w:r>
      <w:r w:rsidR="000210FC">
        <w:rPr>
          <w:rFonts w:ascii="Calibri" w:eastAsia="Libre Caslon Text" w:hAnsi="Calibri" w:cs="Calibri"/>
          <w:sz w:val="18"/>
          <w:szCs w:val="18"/>
        </w:rPr>
        <w:t>event communications efficiency</w:t>
      </w:r>
      <w:r w:rsidR="0066279F">
        <w:rPr>
          <w:rFonts w:ascii="Calibri" w:eastAsia="Libre Caslon Text" w:hAnsi="Calibri" w:cs="Calibri"/>
          <w:sz w:val="18"/>
          <w:szCs w:val="18"/>
        </w:rPr>
        <w:t xml:space="preserve">, </w:t>
      </w:r>
      <w:r w:rsidR="0053062D">
        <w:rPr>
          <w:rFonts w:ascii="Calibri" w:eastAsia="Libre Caslon Text" w:hAnsi="Calibri" w:cs="Calibri"/>
          <w:sz w:val="18"/>
          <w:szCs w:val="18"/>
        </w:rPr>
        <w:t xml:space="preserve">improving </w:t>
      </w:r>
      <w:r w:rsidR="00BA3493">
        <w:rPr>
          <w:rFonts w:ascii="Calibri" w:eastAsia="Libre Caslon Text" w:hAnsi="Calibri" w:cs="Calibri"/>
          <w:sz w:val="18"/>
          <w:szCs w:val="18"/>
        </w:rPr>
        <w:t xml:space="preserve">turnaround time by </w:t>
      </w:r>
      <w:r w:rsidR="0053062D">
        <w:rPr>
          <w:rFonts w:ascii="Calibri" w:eastAsia="Libre Caslon Text" w:hAnsi="Calibri" w:cs="Calibri"/>
          <w:sz w:val="18"/>
          <w:szCs w:val="18"/>
        </w:rPr>
        <w:t>more than 3x</w:t>
      </w:r>
      <w:r w:rsidR="00F27E2C">
        <w:rPr>
          <w:rFonts w:ascii="Calibri" w:eastAsia="Libre Caslon Text" w:hAnsi="Calibri" w:cs="Calibri"/>
          <w:sz w:val="18"/>
          <w:szCs w:val="18"/>
        </w:rPr>
        <w:t>.</w:t>
      </w:r>
      <w:r w:rsidR="0053062D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6CB9978F" w14:textId="3D36696E" w:rsidR="00F665B3" w:rsidRPr="003E71A7" w:rsidRDefault="00E70B9B" w:rsidP="00F665B3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>Developed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314F1E">
        <w:rPr>
          <w:rFonts w:ascii="Calibri" w:eastAsia="Libre Caslon Text" w:hAnsi="Calibri" w:cs="Calibri"/>
          <w:sz w:val="18"/>
          <w:szCs w:val="18"/>
        </w:rPr>
        <w:t xml:space="preserve">department </w:t>
      </w:r>
      <w:r>
        <w:rPr>
          <w:rFonts w:ascii="Calibri" w:eastAsia="Libre Caslon Text" w:hAnsi="Calibri" w:cs="Calibri"/>
          <w:sz w:val="18"/>
          <w:szCs w:val="18"/>
        </w:rPr>
        <w:t>S</w:t>
      </w:r>
      <w:r w:rsidRPr="003E71A7">
        <w:rPr>
          <w:rFonts w:ascii="Calibri" w:eastAsia="Libre Caslon Text" w:hAnsi="Calibri" w:cs="Calibri"/>
          <w:sz w:val="18"/>
          <w:szCs w:val="18"/>
        </w:rPr>
        <w:t>harePoint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Pr="003E71A7">
        <w:rPr>
          <w:rFonts w:ascii="Calibri" w:eastAsia="Libre Caslon Text" w:hAnsi="Calibri" w:cs="Calibri"/>
          <w:sz w:val="18"/>
          <w:szCs w:val="18"/>
        </w:rPr>
        <w:t>TeamSite</w:t>
      </w:r>
      <w:r w:rsidR="00314F1E">
        <w:rPr>
          <w:rFonts w:ascii="Calibri" w:eastAsia="Libre Caslon Text" w:hAnsi="Calibri" w:cs="Calibri"/>
          <w:sz w:val="18"/>
          <w:szCs w:val="18"/>
        </w:rPr>
        <w:t>,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improv</w:t>
      </w:r>
      <w:r w:rsidR="00314F1E">
        <w:rPr>
          <w:rFonts w:ascii="Calibri" w:eastAsia="Libre Caslon Text" w:hAnsi="Calibri" w:cs="Calibri"/>
          <w:sz w:val="18"/>
          <w:szCs w:val="18"/>
        </w:rPr>
        <w:t>ing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A1273C">
        <w:rPr>
          <w:rFonts w:ascii="Calibri" w:eastAsia="Libre Caslon Text" w:hAnsi="Calibri" w:cs="Calibri"/>
          <w:sz w:val="18"/>
          <w:szCs w:val="18"/>
        </w:rPr>
        <w:t>inter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>department</w:t>
      </w:r>
      <w:r w:rsidR="00A1273C">
        <w:rPr>
          <w:rFonts w:ascii="Calibri" w:eastAsia="Libre Caslon Text" w:hAnsi="Calibri" w:cs="Calibri"/>
          <w:sz w:val="18"/>
          <w:szCs w:val="18"/>
        </w:rPr>
        <w:t>al communication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and workflow systems</w:t>
      </w:r>
      <w:r w:rsidR="00A1273C">
        <w:rPr>
          <w:rFonts w:ascii="Calibri" w:eastAsia="Libre Caslon Text" w:hAnsi="Calibri" w:cs="Calibri"/>
          <w:sz w:val="18"/>
          <w:szCs w:val="18"/>
        </w:rPr>
        <w:t>,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5A4F97">
        <w:rPr>
          <w:rFonts w:ascii="Calibri" w:eastAsia="Libre Caslon Text" w:hAnsi="Calibri" w:cs="Calibri"/>
          <w:sz w:val="18"/>
          <w:szCs w:val="18"/>
        </w:rPr>
        <w:t>reducing</w:t>
      </w:r>
      <w:r w:rsidR="00A1273C">
        <w:rPr>
          <w:rFonts w:ascii="Calibri" w:eastAsia="Libre Caslon Text" w:hAnsi="Calibri" w:cs="Calibri"/>
          <w:sz w:val="18"/>
          <w:szCs w:val="18"/>
        </w:rPr>
        <w:t xml:space="preserve"> </w:t>
      </w:r>
      <w:r w:rsidR="005A4F97">
        <w:rPr>
          <w:rFonts w:ascii="Calibri" w:eastAsia="Libre Caslon Text" w:hAnsi="Calibri" w:cs="Calibri"/>
          <w:sz w:val="18"/>
          <w:szCs w:val="18"/>
        </w:rPr>
        <w:t xml:space="preserve">incoming </w:t>
      </w:r>
      <w:r w:rsidR="00C20528">
        <w:rPr>
          <w:rFonts w:ascii="Calibri" w:eastAsia="Libre Caslon Text" w:hAnsi="Calibri" w:cs="Calibri"/>
          <w:sz w:val="18"/>
          <w:szCs w:val="18"/>
        </w:rPr>
        <w:t>queries b</w:t>
      </w:r>
      <w:r w:rsidR="005D3FB6">
        <w:rPr>
          <w:rFonts w:ascii="Calibri" w:eastAsia="Libre Caslon Text" w:hAnsi="Calibri" w:cs="Calibri"/>
          <w:sz w:val="18"/>
          <w:szCs w:val="18"/>
        </w:rPr>
        <w:t>y over 20%.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750058E9" w14:textId="1C7E5E8B" w:rsidR="00C559DB" w:rsidRPr="003E71A7" w:rsidRDefault="00B505A8" w:rsidP="00C559DB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>Designed</w:t>
      </w:r>
      <w:r w:rsidR="00C559DB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>
        <w:rPr>
          <w:rFonts w:ascii="Calibri" w:eastAsia="Libre Caslon Text" w:hAnsi="Calibri" w:cs="Calibri"/>
          <w:sz w:val="18"/>
          <w:szCs w:val="18"/>
        </w:rPr>
        <w:t xml:space="preserve">and oversaw refurbishment of </w:t>
      </w:r>
      <w:r w:rsidR="00C559DB" w:rsidRPr="003E71A7">
        <w:rPr>
          <w:rFonts w:ascii="Calibri" w:eastAsia="Libre Caslon Text" w:hAnsi="Calibri" w:cs="Calibri"/>
          <w:sz w:val="18"/>
          <w:szCs w:val="18"/>
        </w:rPr>
        <w:t xml:space="preserve">site visuals to </w:t>
      </w:r>
      <w:r>
        <w:rPr>
          <w:rFonts w:ascii="Calibri" w:eastAsia="Libre Caslon Text" w:hAnsi="Calibri" w:cs="Calibri"/>
          <w:sz w:val="18"/>
          <w:szCs w:val="18"/>
        </w:rPr>
        <w:t xml:space="preserve">align with </w:t>
      </w:r>
      <w:r w:rsidR="00C559DB" w:rsidRPr="003E71A7">
        <w:rPr>
          <w:rFonts w:ascii="Calibri" w:eastAsia="Libre Caslon Text" w:hAnsi="Calibri" w:cs="Calibri"/>
          <w:sz w:val="18"/>
          <w:szCs w:val="18"/>
        </w:rPr>
        <w:t>company rebranding towards autonomous and green production.</w:t>
      </w:r>
    </w:p>
    <w:p w14:paraId="58F2C870" w14:textId="530C0ED9" w:rsidR="00C559DB" w:rsidRPr="003E71A7" w:rsidRDefault="00C559DB" w:rsidP="00C559DB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Managed </w:t>
      </w:r>
      <w:r w:rsidR="00D43958">
        <w:rPr>
          <w:rFonts w:ascii="Calibri" w:eastAsia="Libre Caslon Text" w:hAnsi="Calibri" w:cs="Calibri"/>
          <w:sz w:val="18"/>
          <w:szCs w:val="18"/>
        </w:rPr>
        <w:t xml:space="preserve">various </w:t>
      </w:r>
      <w:r w:rsidRPr="003E71A7">
        <w:rPr>
          <w:rFonts w:ascii="Calibri" w:eastAsia="Libre Caslon Text" w:hAnsi="Calibri" w:cs="Calibri"/>
          <w:sz w:val="18"/>
          <w:szCs w:val="18"/>
        </w:rPr>
        <w:t>digital and physical communication channels including newsletter</w:t>
      </w:r>
      <w:r w:rsidR="002A3BAC">
        <w:rPr>
          <w:rFonts w:ascii="Calibri" w:eastAsia="Libre Caslon Text" w:hAnsi="Calibri" w:cs="Calibri"/>
          <w:sz w:val="18"/>
          <w:szCs w:val="18"/>
        </w:rPr>
        <w:t xml:space="preserve">s and </w:t>
      </w:r>
      <w:r w:rsidR="008F773B">
        <w:rPr>
          <w:rFonts w:ascii="Calibri" w:eastAsia="Libre Caslon Text" w:hAnsi="Calibri" w:cs="Calibri"/>
          <w:sz w:val="18"/>
          <w:szCs w:val="18"/>
        </w:rPr>
        <w:t>screens</w:t>
      </w:r>
      <w:r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6CF42AEC" w14:textId="6CEF47F6" w:rsidR="00F665B3" w:rsidRPr="003E71A7" w:rsidRDefault="00AC2EBB" w:rsidP="00F665B3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S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>ubmit</w:t>
      </w:r>
      <w:r w:rsidRPr="003E71A7">
        <w:rPr>
          <w:rFonts w:ascii="Calibri" w:eastAsia="Libre Caslon Text" w:hAnsi="Calibri" w:cs="Calibri"/>
          <w:sz w:val="18"/>
          <w:szCs w:val="18"/>
        </w:rPr>
        <w:t>ted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 and proces</w:t>
      </w:r>
      <w:r w:rsidRPr="003E71A7">
        <w:rPr>
          <w:rFonts w:ascii="Calibri" w:eastAsia="Libre Caslon Text" w:hAnsi="Calibri" w:cs="Calibri"/>
          <w:sz w:val="18"/>
          <w:szCs w:val="18"/>
        </w:rPr>
        <w:t>sed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 Purchase Orders (PO) </w:t>
      </w:r>
      <w:r w:rsidR="00724C1B">
        <w:rPr>
          <w:rFonts w:ascii="Calibri" w:eastAsia="Libre Caslon Text" w:hAnsi="Calibri" w:cs="Calibri"/>
          <w:sz w:val="18"/>
          <w:szCs w:val="18"/>
        </w:rPr>
        <w:t>in accordance with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F1EE3">
        <w:rPr>
          <w:rFonts w:ascii="Calibri" w:eastAsia="Libre Caslon Text" w:hAnsi="Calibri" w:cs="Calibri"/>
          <w:sz w:val="18"/>
          <w:szCs w:val="18"/>
        </w:rPr>
        <w:t>strict</w:t>
      </w:r>
      <w:r w:rsidR="000973B8">
        <w:rPr>
          <w:rFonts w:ascii="Calibri" w:eastAsia="Libre Caslon Text" w:hAnsi="Calibri" w:cs="Calibri"/>
          <w:sz w:val="18"/>
          <w:szCs w:val="18"/>
        </w:rPr>
        <w:t xml:space="preserve"> 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timelines. </w:t>
      </w:r>
    </w:p>
    <w:p w14:paraId="3DFE780C" w14:textId="5261E4E9" w:rsidR="002E78D4" w:rsidRPr="00484238" w:rsidRDefault="002E78D4" w:rsidP="002E78D4">
      <w:pPr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6F45B442" w14:textId="63CD1831" w:rsidR="00FF4F10" w:rsidRPr="003E71A7" w:rsidRDefault="00057B70" w:rsidP="000F266E">
      <w:pPr>
        <w:tabs>
          <w:tab w:val="right" w:pos="10898"/>
        </w:tabs>
        <w:spacing w:before="40" w:line="264" w:lineRule="auto"/>
        <w:rPr>
          <w:rFonts w:ascii="Calibri" w:eastAsia="Libre Caslon Text" w:hAnsi="Calibri" w:cs="Calibri"/>
          <w:b/>
          <w:bCs/>
          <w:sz w:val="18"/>
          <w:szCs w:val="18"/>
        </w:rPr>
      </w:pP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Orthopaedics International – Gleneagles Hospital</w:t>
      </w:r>
      <w:r w:rsidR="00FF4F10" w:rsidRPr="003E71A7">
        <w:rPr>
          <w:rFonts w:ascii="Calibri" w:eastAsia="Libre Caslon Text" w:hAnsi="Calibri" w:cs="Calibri"/>
          <w:b/>
          <w:bCs/>
          <w:sz w:val="18"/>
          <w:szCs w:val="18"/>
        </w:rPr>
        <w:tab/>
      </w:r>
      <w:r w:rsidR="00FF4F10" w:rsidRPr="003E71A7">
        <w:rPr>
          <w:rFonts w:ascii="Calibri" w:eastAsia="Libre Caslon Text" w:hAnsi="Calibri" w:cs="Calibri"/>
          <w:sz w:val="18"/>
          <w:szCs w:val="18"/>
        </w:rPr>
        <w:t>Jun ’22 – Aug ‘22</w:t>
      </w:r>
    </w:p>
    <w:p w14:paraId="6021440E" w14:textId="42589A52" w:rsidR="00FF4F10" w:rsidRPr="003E71A7" w:rsidRDefault="00464F95" w:rsidP="00FF4F10">
      <w:pPr>
        <w:tabs>
          <w:tab w:val="right" w:pos="10899"/>
        </w:tabs>
        <w:spacing w:before="40"/>
        <w:rPr>
          <w:rFonts w:ascii="Calibri" w:eastAsia="Libre Caslon Text" w:hAnsi="Calibri" w:cs="Calibri"/>
          <w:i/>
          <w:iCs/>
          <w:sz w:val="18"/>
          <w:szCs w:val="18"/>
        </w:rPr>
      </w:pP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>Accountin</w:t>
      </w:r>
      <w:r w:rsidR="00D81EDD" w:rsidRPr="003E71A7">
        <w:rPr>
          <w:rFonts w:ascii="Calibri" w:eastAsia="Libre Caslon Text" w:hAnsi="Calibri" w:cs="Calibri"/>
          <w:i/>
          <w:iCs/>
          <w:sz w:val="18"/>
          <w:szCs w:val="18"/>
        </w:rPr>
        <w:t>g Assistant</w:t>
      </w:r>
    </w:p>
    <w:p w14:paraId="773CC57E" w14:textId="3FC293A4" w:rsidR="00FF4F10" w:rsidRPr="003E71A7" w:rsidRDefault="00FF4F10" w:rsidP="00FF4F10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Managed and analysed</w:t>
      </w:r>
      <w:r w:rsidR="00B82169">
        <w:rPr>
          <w:rFonts w:ascii="Calibri" w:eastAsia="Libre Caslon Text" w:hAnsi="Calibri" w:cs="Calibri"/>
          <w:sz w:val="18"/>
          <w:szCs w:val="18"/>
        </w:rPr>
        <w:t xml:space="preserve"> financial data of all customers and staff</w:t>
      </w:r>
      <w:r w:rsidR="006E602D">
        <w:rPr>
          <w:rFonts w:ascii="Calibri" w:eastAsia="Libre Caslon Text" w:hAnsi="Calibri" w:cs="Calibri"/>
          <w:sz w:val="18"/>
          <w:szCs w:val="18"/>
        </w:rPr>
        <w:t>, heavily using</w:t>
      </w:r>
      <w:r w:rsidR="004541A3">
        <w:rPr>
          <w:rFonts w:ascii="Calibri" w:eastAsia="Libre Caslon Text" w:hAnsi="Calibri" w:cs="Calibri"/>
          <w:sz w:val="18"/>
          <w:szCs w:val="18"/>
        </w:rPr>
        <w:t xml:space="preserve"> Excel </w:t>
      </w:r>
      <w:r w:rsidR="006E602D">
        <w:rPr>
          <w:rFonts w:ascii="Calibri" w:eastAsia="Libre Caslon Text" w:hAnsi="Calibri" w:cs="Calibri"/>
          <w:sz w:val="18"/>
          <w:szCs w:val="18"/>
        </w:rPr>
        <w:t>and its functions such as VLOOKUP</w:t>
      </w:r>
      <w:r w:rsidR="006C7CD1">
        <w:rPr>
          <w:rFonts w:ascii="Calibri" w:eastAsia="Libre Caslon Text" w:hAnsi="Calibri" w:cs="Calibri"/>
          <w:sz w:val="18"/>
          <w:szCs w:val="18"/>
        </w:rPr>
        <w:t>.</w:t>
      </w:r>
    </w:p>
    <w:p w14:paraId="71716F00" w14:textId="5A378863" w:rsidR="00FF4F10" w:rsidRPr="003E71A7" w:rsidRDefault="006C7CD1" w:rsidP="00FF4F10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>
        <w:rPr>
          <w:rFonts w:ascii="Calibri" w:eastAsia="Libre Caslon Text" w:hAnsi="Calibri" w:cs="Calibri"/>
          <w:sz w:val="18"/>
          <w:szCs w:val="18"/>
        </w:rPr>
        <w:t>Assisted</w:t>
      </w:r>
      <w:r w:rsidR="00225EF7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D66E6B">
        <w:rPr>
          <w:rFonts w:ascii="Calibri" w:eastAsia="Libre Caslon Text" w:hAnsi="Calibri" w:cs="Calibri"/>
          <w:sz w:val="18"/>
          <w:szCs w:val="18"/>
        </w:rPr>
        <w:t xml:space="preserve">clinic’s administrative </w:t>
      </w:r>
      <w:r w:rsidR="00FF4F10" w:rsidRPr="003E71A7">
        <w:rPr>
          <w:rFonts w:ascii="Calibri" w:eastAsia="Libre Caslon Text" w:hAnsi="Calibri" w:cs="Calibri"/>
          <w:sz w:val="18"/>
          <w:szCs w:val="18"/>
        </w:rPr>
        <w:t>operations</w:t>
      </w:r>
      <w:r w:rsidR="009D1617">
        <w:rPr>
          <w:rFonts w:ascii="Calibri" w:eastAsia="Libre Caslon Text" w:hAnsi="Calibri" w:cs="Calibri"/>
          <w:sz w:val="18"/>
          <w:szCs w:val="18"/>
        </w:rPr>
        <w:t xml:space="preserve"> to streamline </w:t>
      </w:r>
      <w:r w:rsidR="00D66E6B">
        <w:rPr>
          <w:rFonts w:ascii="Calibri" w:eastAsia="Libre Caslon Text" w:hAnsi="Calibri" w:cs="Calibri"/>
          <w:sz w:val="18"/>
          <w:szCs w:val="18"/>
        </w:rPr>
        <w:t>payment processing</w:t>
      </w:r>
      <w:r w:rsidR="009D1617">
        <w:rPr>
          <w:rFonts w:ascii="Calibri" w:eastAsia="Libre Caslon Text" w:hAnsi="Calibri" w:cs="Calibri"/>
          <w:sz w:val="18"/>
          <w:szCs w:val="18"/>
        </w:rPr>
        <w:t>.</w:t>
      </w:r>
    </w:p>
    <w:p w14:paraId="52BC23FA" w14:textId="5F925BB3" w:rsidR="00FF4F10" w:rsidRPr="00484238" w:rsidRDefault="00FF4F10" w:rsidP="00BF064C">
      <w:pPr>
        <w:tabs>
          <w:tab w:val="right" w:pos="10899"/>
        </w:tabs>
        <w:spacing w:before="40"/>
        <w:rPr>
          <w:rFonts w:ascii="Libre Caslon Text" w:eastAsia="Libre Caslon Text" w:hAnsi="Libre Caslon Text" w:cs="Libre Caslon Text"/>
          <w:sz w:val="14"/>
          <w:szCs w:val="14"/>
        </w:rPr>
      </w:pPr>
    </w:p>
    <w:p w14:paraId="00000005" w14:textId="49E2D625" w:rsidR="002C4CFF" w:rsidRPr="003E71A7" w:rsidRDefault="00A56936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>EDUCATION</w:t>
      </w:r>
    </w:p>
    <w:p w14:paraId="00000006" w14:textId="77777777" w:rsidR="002C4CFF" w:rsidRPr="003E71A7" w:rsidRDefault="002C4CFF">
      <w:pPr>
        <w:tabs>
          <w:tab w:val="right" w:pos="10800"/>
        </w:tabs>
        <w:jc w:val="right"/>
        <w:rPr>
          <w:rFonts w:ascii="Franklin Gothic" w:eastAsia="Franklin Gothic" w:hAnsi="Franklin Gothic" w:cs="Franklin Gothic"/>
          <w:b/>
          <w:sz w:val="12"/>
          <w:szCs w:val="12"/>
        </w:rPr>
      </w:pPr>
    </w:p>
    <w:p w14:paraId="00000007" w14:textId="27BDBA58" w:rsidR="002C4CFF" w:rsidRPr="003E71A7" w:rsidRDefault="00A56936">
      <w:pPr>
        <w:tabs>
          <w:tab w:val="right" w:pos="10899"/>
        </w:tabs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Nanyang Technological University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| </w:t>
      </w:r>
      <w:r w:rsidR="00A06B3E" w:rsidRPr="003E71A7">
        <w:rPr>
          <w:rFonts w:ascii="Calibri" w:eastAsia="Libre Caslon Text" w:hAnsi="Calibri" w:cs="Calibri"/>
          <w:sz w:val="18"/>
          <w:szCs w:val="18"/>
        </w:rPr>
        <w:t xml:space="preserve">BA 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in </w:t>
      </w: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Philosophy</w:t>
      </w:r>
      <w:r w:rsidRPr="003E71A7">
        <w:rPr>
          <w:rFonts w:ascii="Calibri" w:eastAsia="Libre Caslon Text" w:hAnsi="Calibri" w:cs="Calibri"/>
          <w:sz w:val="18"/>
          <w:szCs w:val="18"/>
        </w:rPr>
        <w:tab/>
      </w:r>
      <w:r w:rsidR="00175F1C" w:rsidRPr="003E71A7">
        <w:rPr>
          <w:rFonts w:ascii="Calibri" w:eastAsia="Libre Caslon Text" w:hAnsi="Calibri" w:cs="Calibri"/>
          <w:sz w:val="18"/>
          <w:szCs w:val="18"/>
        </w:rPr>
        <w:t xml:space="preserve">2021 </w:t>
      </w:r>
      <w:r w:rsidR="00201785" w:rsidRPr="003E71A7">
        <w:rPr>
          <w:rFonts w:ascii="Calibri" w:eastAsia="Libre Caslon Text" w:hAnsi="Calibri" w:cs="Calibri"/>
          <w:sz w:val="18"/>
          <w:szCs w:val="18"/>
        </w:rPr>
        <w:t xml:space="preserve">– </w:t>
      </w:r>
      <w:r w:rsidR="00175F1C" w:rsidRPr="003E71A7">
        <w:rPr>
          <w:rFonts w:ascii="Calibri" w:eastAsia="Libre Caslon Text" w:hAnsi="Calibri" w:cs="Calibri"/>
          <w:sz w:val="18"/>
          <w:szCs w:val="18"/>
        </w:rPr>
        <w:t>2025</w:t>
      </w:r>
    </w:p>
    <w:p w14:paraId="48D8DD71" w14:textId="45DDCBE1" w:rsidR="000F266E" w:rsidRPr="003E71A7" w:rsidRDefault="00D05EB7" w:rsidP="009F3322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4.</w:t>
      </w:r>
      <w:r w:rsidR="00330E08">
        <w:rPr>
          <w:rFonts w:ascii="Calibri" w:eastAsia="Libre Caslon Text" w:hAnsi="Calibri" w:cs="Calibri"/>
          <w:sz w:val="18"/>
          <w:szCs w:val="18"/>
        </w:rPr>
        <w:t>17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GP</w:t>
      </w:r>
      <w:r w:rsidR="00330E08">
        <w:rPr>
          <w:rFonts w:ascii="Calibri" w:eastAsia="Libre Caslon Text" w:hAnsi="Calibri" w:cs="Calibri"/>
          <w:sz w:val="18"/>
          <w:szCs w:val="18"/>
        </w:rPr>
        <w:t>A — Second Upper Hons</w:t>
      </w:r>
      <w:r w:rsidR="00B620D2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0E37DEF6" w14:textId="0674841D" w:rsidR="00875164" w:rsidRPr="003E71A7" w:rsidRDefault="00875164" w:rsidP="009F3322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Semester </w:t>
      </w:r>
      <w:r w:rsidR="00910104" w:rsidRPr="003E71A7">
        <w:rPr>
          <w:rFonts w:ascii="Calibri" w:eastAsia="Libre Caslon Text" w:hAnsi="Calibri" w:cs="Calibri"/>
          <w:sz w:val="18"/>
          <w:szCs w:val="18"/>
        </w:rPr>
        <w:t>abroad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at </w:t>
      </w: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University of Leeds</w:t>
      </w:r>
    </w:p>
    <w:p w14:paraId="2B1BD633" w14:textId="547F7B2A" w:rsidR="00ED10B8" w:rsidRPr="003E71A7" w:rsidRDefault="003777D1" w:rsidP="00ED10B8">
      <w:pPr>
        <w:numPr>
          <w:ilvl w:val="0"/>
          <w:numId w:val="3"/>
        </w:numPr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University of Michigan</w:t>
      </w:r>
      <w:r w:rsidR="008039A4" w:rsidRPr="003E71A7">
        <w:rPr>
          <w:rFonts w:ascii="Calibri" w:eastAsia="Libre Caslon Text" w:hAnsi="Calibri" w:cs="Calibri"/>
          <w:sz w:val="18"/>
          <w:szCs w:val="18"/>
        </w:rPr>
        <w:t xml:space="preserve">: </w:t>
      </w:r>
      <w:r w:rsidR="00A44B12" w:rsidRPr="003E71A7">
        <w:rPr>
          <w:rFonts w:ascii="Calibri" w:eastAsia="Libre Caslon Text" w:hAnsi="Calibri" w:cs="Calibri"/>
          <w:sz w:val="18"/>
          <w:szCs w:val="18"/>
        </w:rPr>
        <w:t>Web &amp; Database Applications Specialisation</w:t>
      </w:r>
      <w:r w:rsidR="008039A4" w:rsidRPr="003E71A7">
        <w:rPr>
          <w:rFonts w:ascii="Calibri" w:eastAsia="Libre Caslon Text" w:hAnsi="Calibri" w:cs="Calibri"/>
          <w:sz w:val="18"/>
          <w:szCs w:val="18"/>
        </w:rPr>
        <w:t xml:space="preserve"> in </w:t>
      </w:r>
      <w:r w:rsidR="008039A4" w:rsidRPr="003F1783">
        <w:rPr>
          <w:rFonts w:ascii="Calibri" w:eastAsia="Libre Caslon Text" w:hAnsi="Calibri" w:cs="Calibri"/>
          <w:sz w:val="18"/>
          <w:szCs w:val="18"/>
        </w:rPr>
        <w:t>PHP, SQL, &amp; JavaScript with jQuery</w:t>
      </w:r>
      <w:r w:rsidR="008039A4"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77D2ABC0" w14:textId="62F332B3" w:rsidR="00C559DB" w:rsidRPr="00831669" w:rsidRDefault="00C559DB" w:rsidP="00C559DB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Assisted DMK in their </w:t>
      </w:r>
      <w:r w:rsidR="002A12B6" w:rsidRPr="003E71A7">
        <w:rPr>
          <w:rFonts w:ascii="Calibri" w:eastAsia="Libre Caslon Text" w:hAnsi="Calibri" w:cs="Calibri"/>
          <w:sz w:val="18"/>
          <w:szCs w:val="18"/>
        </w:rPr>
        <w:t xml:space="preserve">successful </w:t>
      </w:r>
      <w:r w:rsidRPr="003E71A7">
        <w:rPr>
          <w:rFonts w:ascii="Calibri" w:eastAsia="Libre Caslon Text" w:hAnsi="Calibri" w:cs="Calibri"/>
          <w:sz w:val="18"/>
          <w:szCs w:val="18"/>
        </w:rPr>
        <w:t>rebranding to target younger audiences</w:t>
      </w:r>
      <w:r w:rsidR="00370A58">
        <w:rPr>
          <w:rFonts w:ascii="Calibri" w:eastAsia="Libre Caslon Text" w:hAnsi="Calibri" w:cs="Calibri"/>
          <w:sz w:val="18"/>
          <w:szCs w:val="18"/>
        </w:rPr>
        <w:t xml:space="preserve"> (</w:t>
      </w:r>
      <w:r w:rsidR="00370A58" w:rsidRPr="003E71A7">
        <w:rPr>
          <w:rFonts w:ascii="Calibri" w:eastAsia="Libre Caslon Text" w:hAnsi="Calibri" w:cs="Calibri"/>
          <w:sz w:val="18"/>
          <w:szCs w:val="18"/>
        </w:rPr>
        <w:t>ML0004</w:t>
      </w:r>
      <w:r w:rsidR="00370A58">
        <w:rPr>
          <w:rFonts w:ascii="Calibri" w:eastAsia="Libre Caslon Text" w:hAnsi="Calibri" w:cs="Calibri"/>
          <w:sz w:val="18"/>
          <w:szCs w:val="18"/>
        </w:rPr>
        <w:t>)</w:t>
      </w:r>
    </w:p>
    <w:p w14:paraId="0CA13B5D" w14:textId="0A0CFD89" w:rsidR="00831669" w:rsidRPr="003E71A7" w:rsidRDefault="00D8407F" w:rsidP="00C559DB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>
        <w:rPr>
          <w:rFonts w:ascii="Calibri" w:eastAsia="Libre Caslon Text" w:hAnsi="Calibri" w:cs="Calibri"/>
          <w:sz w:val="18"/>
          <w:szCs w:val="18"/>
        </w:rPr>
        <w:t xml:space="preserve">Supplementary </w:t>
      </w:r>
      <w:r w:rsidR="00831669">
        <w:rPr>
          <w:rFonts w:ascii="Calibri" w:eastAsia="Libre Caslon Text" w:hAnsi="Calibri" w:cs="Calibri"/>
          <w:sz w:val="18"/>
          <w:szCs w:val="18"/>
        </w:rPr>
        <w:t xml:space="preserve">Python, Power BI and Tableau experience through voluntary </w:t>
      </w:r>
      <w:r w:rsidR="00382DD3">
        <w:rPr>
          <w:rFonts w:ascii="Calibri" w:eastAsia="Libre Caslon Text" w:hAnsi="Calibri" w:cs="Calibri"/>
          <w:sz w:val="18"/>
          <w:szCs w:val="18"/>
        </w:rPr>
        <w:t>workshops</w:t>
      </w:r>
      <w:r w:rsidR="00F9142A">
        <w:rPr>
          <w:rFonts w:ascii="Calibri" w:eastAsia="Libre Caslon Text" w:hAnsi="Calibri" w:cs="Calibri"/>
          <w:sz w:val="18"/>
          <w:szCs w:val="18"/>
        </w:rPr>
        <w:t>, emphasising self-directed learning.</w:t>
      </w:r>
    </w:p>
    <w:p w14:paraId="15BD5942" w14:textId="749BA753" w:rsidR="000F266E" w:rsidRPr="003E71A7" w:rsidRDefault="00711805" w:rsidP="000F266E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>
        <w:rPr>
          <w:rFonts w:ascii="Calibri" w:eastAsia="Libre Caslon Text" w:hAnsi="Calibri" w:cs="Calibri"/>
          <w:sz w:val="18"/>
          <w:szCs w:val="18"/>
        </w:rPr>
        <w:t>Economics c</w:t>
      </w:r>
      <w:r w:rsidR="00D2404F">
        <w:rPr>
          <w:rFonts w:ascii="Calibri" w:eastAsia="Libre Caslon Text" w:hAnsi="Calibri" w:cs="Calibri"/>
          <w:sz w:val="18"/>
          <w:szCs w:val="18"/>
        </w:rPr>
        <w:t>oursework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A7A7C">
        <w:rPr>
          <w:rFonts w:ascii="Calibri" w:eastAsia="Libre Caslon Text" w:hAnsi="Calibri" w:cs="Calibri"/>
          <w:sz w:val="18"/>
          <w:szCs w:val="18"/>
        </w:rPr>
        <w:t>including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4B0D02">
        <w:rPr>
          <w:rFonts w:ascii="Calibri" w:eastAsia="Libre Caslon Text" w:hAnsi="Calibri" w:cs="Calibri"/>
          <w:sz w:val="18"/>
          <w:szCs w:val="18"/>
        </w:rPr>
        <w:t xml:space="preserve">Data Visualisation, </w:t>
      </w:r>
      <w:r w:rsidR="000432A4">
        <w:rPr>
          <w:rFonts w:ascii="Calibri" w:eastAsia="Libre Caslon Text" w:hAnsi="Calibri" w:cs="Calibri"/>
          <w:sz w:val="18"/>
          <w:szCs w:val="18"/>
        </w:rPr>
        <w:t>C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orporate </w:t>
      </w:r>
      <w:r w:rsidR="000432A4">
        <w:rPr>
          <w:rFonts w:ascii="Calibri" w:eastAsia="Libre Caslon Text" w:hAnsi="Calibri" w:cs="Calibri"/>
          <w:sz w:val="18"/>
          <w:szCs w:val="18"/>
        </w:rPr>
        <w:t>F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>inance</w:t>
      </w:r>
      <w:r w:rsidR="000432A4">
        <w:rPr>
          <w:rFonts w:ascii="Calibri" w:eastAsia="Libre Caslon Text" w:hAnsi="Calibri" w:cs="Calibri"/>
          <w:sz w:val="18"/>
          <w:szCs w:val="18"/>
        </w:rPr>
        <w:t>, Banking</w:t>
      </w:r>
      <w:r w:rsidR="00BA7A7C">
        <w:rPr>
          <w:rFonts w:ascii="Calibri" w:eastAsia="Libre Caslon Text" w:hAnsi="Calibri" w:cs="Calibri"/>
          <w:sz w:val="18"/>
          <w:szCs w:val="18"/>
        </w:rPr>
        <w:t>,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0432A4">
        <w:rPr>
          <w:rFonts w:ascii="Calibri" w:eastAsia="Libre Caslon Text" w:hAnsi="Calibri" w:cs="Calibri"/>
          <w:sz w:val="18"/>
          <w:szCs w:val="18"/>
        </w:rPr>
        <w:t>B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>lockchain</w:t>
      </w:r>
      <w:r w:rsidR="00BA7A7C">
        <w:rPr>
          <w:rFonts w:ascii="Calibri" w:eastAsia="Libre Caslon Text" w:hAnsi="Calibri" w:cs="Calibri"/>
          <w:sz w:val="18"/>
          <w:szCs w:val="18"/>
        </w:rPr>
        <w:t xml:space="preserve"> and 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>P2P</w:t>
      </w:r>
      <w:r w:rsidR="001A179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0432A4">
        <w:rPr>
          <w:rFonts w:ascii="Calibri" w:eastAsia="Libre Caslon Text" w:hAnsi="Calibri" w:cs="Calibri"/>
          <w:sz w:val="18"/>
          <w:szCs w:val="18"/>
        </w:rPr>
        <w:t>N</w:t>
      </w:r>
      <w:r w:rsidR="001A179E" w:rsidRPr="003E71A7">
        <w:rPr>
          <w:rFonts w:ascii="Calibri" w:eastAsia="Libre Caslon Text" w:hAnsi="Calibri" w:cs="Calibri"/>
          <w:sz w:val="18"/>
          <w:szCs w:val="18"/>
        </w:rPr>
        <w:t>etwork</w:t>
      </w:r>
      <w:r w:rsidR="00BA7A7C">
        <w:rPr>
          <w:rFonts w:ascii="Calibri" w:eastAsia="Libre Caslon Text" w:hAnsi="Calibri" w:cs="Calibri"/>
          <w:sz w:val="18"/>
          <w:szCs w:val="18"/>
        </w:rPr>
        <w:t>s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388F9898" w14:textId="77777777" w:rsidR="009E1788" w:rsidRPr="00484238" w:rsidRDefault="009E1788" w:rsidP="009E1788">
      <w:pPr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2020AB00" w14:textId="77777777" w:rsidR="009E1788" w:rsidRPr="003E71A7" w:rsidRDefault="009E1788" w:rsidP="009E1788">
      <w:p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Yishun Junior College</w:t>
      </w:r>
      <w:r w:rsidRPr="003E71A7">
        <w:rPr>
          <w:rFonts w:ascii="Calibri" w:eastAsia="Libre Caslon Text" w:hAnsi="Calibri" w:cs="Calibri"/>
          <w:b/>
          <w:sz w:val="18"/>
          <w:szCs w:val="18"/>
        </w:rPr>
        <w:tab/>
      </w:r>
      <w:r w:rsidRPr="003E71A7">
        <w:rPr>
          <w:rFonts w:ascii="Calibri" w:eastAsia="Libre Caslon Text" w:hAnsi="Calibri" w:cs="Calibri"/>
          <w:sz w:val="18"/>
          <w:szCs w:val="18"/>
        </w:rPr>
        <w:t>2017 – 2018</w:t>
      </w:r>
    </w:p>
    <w:p w14:paraId="7FC94705" w14:textId="09238B09" w:rsidR="00F74C93" w:rsidRPr="003E71A7" w:rsidRDefault="009E1788" w:rsidP="0095155F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Captained school football team</w:t>
      </w:r>
      <w:r w:rsidR="00510312" w:rsidRPr="003E71A7">
        <w:rPr>
          <w:rFonts w:ascii="Calibri" w:eastAsia="Libre Caslon Text" w:hAnsi="Calibri" w:cs="Calibri"/>
          <w:sz w:val="18"/>
          <w:szCs w:val="18"/>
        </w:rPr>
        <w:t xml:space="preserve"> to best performance in over 10 years</w:t>
      </w:r>
      <w:r w:rsidR="00310CB3" w:rsidRPr="003E71A7">
        <w:rPr>
          <w:rFonts w:ascii="Calibri" w:eastAsia="Libre Caslon Text" w:hAnsi="Calibri" w:cs="Calibri"/>
          <w:sz w:val="18"/>
          <w:szCs w:val="18"/>
        </w:rPr>
        <w:t>.</w:t>
      </w:r>
      <w:r w:rsidRPr="003E71A7">
        <w:rPr>
          <w:rFonts w:ascii="Calibri" w:eastAsia="Libre Caslon Text" w:hAnsi="Calibri" w:cs="Calibri"/>
          <w:sz w:val="18"/>
          <w:szCs w:val="18"/>
        </w:rPr>
        <w:tab/>
      </w:r>
    </w:p>
    <w:p w14:paraId="3B930957" w14:textId="21F645C5" w:rsidR="006D2285" w:rsidRPr="003E71A7" w:rsidRDefault="006D2285" w:rsidP="00BF064C">
      <w:pPr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25252565" w14:textId="31F9565E" w:rsidR="006D2285" w:rsidRPr="003E71A7" w:rsidRDefault="006D2285" w:rsidP="006D2285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>SKILLS</w:t>
      </w:r>
      <w:r w:rsidR="00466A2C"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 xml:space="preserve"> &amp; LANGUAGES</w:t>
      </w:r>
    </w:p>
    <w:p w14:paraId="1D185F85" w14:textId="08DF0F89" w:rsidR="006D2285" w:rsidRPr="003E71A7" w:rsidRDefault="00E256D8" w:rsidP="006D2285">
      <w:pPr>
        <w:spacing w:before="160" w:line="264" w:lineRule="auto"/>
        <w:jc w:val="both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 xml:space="preserve">HubSpot CRM | </w:t>
      </w:r>
      <w:r w:rsidR="008C67B5">
        <w:rPr>
          <w:rFonts w:ascii="Calibri" w:eastAsia="Libre Caslon Text" w:hAnsi="Calibri" w:cs="Calibri"/>
          <w:sz w:val="18"/>
          <w:szCs w:val="18"/>
        </w:rPr>
        <w:t xml:space="preserve">Growth Marketing | </w:t>
      </w:r>
      <w:r w:rsidR="00A25DBB">
        <w:rPr>
          <w:rFonts w:ascii="Calibri" w:eastAsia="Libre Caslon Text" w:hAnsi="Calibri" w:cs="Calibri"/>
          <w:sz w:val="18"/>
          <w:szCs w:val="18"/>
        </w:rPr>
        <w:t xml:space="preserve">Python </w:t>
      </w:r>
      <w:r w:rsidR="006D2285" w:rsidRPr="003E71A7">
        <w:rPr>
          <w:rFonts w:ascii="Calibri" w:eastAsia="Libre Caslon Text" w:hAnsi="Calibri" w:cs="Calibri"/>
          <w:sz w:val="18"/>
          <w:szCs w:val="18"/>
        </w:rPr>
        <w:t>|</w:t>
      </w:r>
      <w:r w:rsidR="00956FB1" w:rsidRPr="003E71A7">
        <w:rPr>
          <w:rFonts w:ascii="Calibri" w:eastAsia="Libre Caslon Text" w:hAnsi="Calibri" w:cs="Calibri"/>
          <w:sz w:val="18"/>
          <w:szCs w:val="18"/>
        </w:rPr>
        <w:t xml:space="preserve"> Tableau |</w:t>
      </w:r>
      <w:r w:rsidR="008C67B5" w:rsidRPr="008C67B5">
        <w:rPr>
          <w:rFonts w:ascii="Calibri" w:eastAsia="Libre Caslon Text" w:hAnsi="Calibri" w:cs="Calibri"/>
          <w:sz w:val="18"/>
          <w:szCs w:val="18"/>
        </w:rPr>
        <w:t xml:space="preserve"> </w:t>
      </w:r>
      <w:r w:rsidR="008C67B5" w:rsidRPr="003E71A7">
        <w:rPr>
          <w:rFonts w:ascii="Calibri" w:eastAsia="Libre Caslon Text" w:hAnsi="Calibri" w:cs="Calibri"/>
          <w:sz w:val="18"/>
          <w:szCs w:val="18"/>
        </w:rPr>
        <w:t>Excel</w:t>
      </w:r>
      <w:r w:rsidR="008C67B5">
        <w:rPr>
          <w:rFonts w:ascii="Calibri" w:eastAsia="Libre Caslon Text" w:hAnsi="Calibri" w:cs="Calibri"/>
          <w:sz w:val="18"/>
          <w:szCs w:val="18"/>
        </w:rPr>
        <w:t xml:space="preserve"> |</w:t>
      </w:r>
      <w:r w:rsidR="001D42EA">
        <w:rPr>
          <w:rFonts w:ascii="Calibri" w:eastAsia="Libre Caslon Text" w:hAnsi="Calibri" w:cs="Calibri"/>
          <w:sz w:val="18"/>
          <w:szCs w:val="18"/>
        </w:rPr>
        <w:t>MySQL |</w:t>
      </w:r>
      <w:r w:rsidR="006D228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C7B7E" w:rsidRPr="003E71A7">
        <w:rPr>
          <w:rFonts w:ascii="Calibri" w:eastAsia="Libre Caslon Text" w:hAnsi="Calibri" w:cs="Calibri"/>
          <w:sz w:val="18"/>
          <w:szCs w:val="18"/>
        </w:rPr>
        <w:t>WebDev</w:t>
      </w:r>
      <w:r w:rsidR="00C75390">
        <w:rPr>
          <w:rFonts w:ascii="Calibri" w:eastAsia="Libre Caslon Text" w:hAnsi="Calibri" w:cs="Calibri"/>
          <w:sz w:val="18"/>
          <w:szCs w:val="18"/>
        </w:rPr>
        <w:t xml:space="preserve"> (HTML, CSS, PHP, JavaScript)</w:t>
      </w:r>
      <w:r w:rsidR="00BC7B7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7479FC" w:rsidRPr="003E71A7">
        <w:rPr>
          <w:rFonts w:ascii="Calibri" w:eastAsia="Libre Caslon Text" w:hAnsi="Calibri" w:cs="Calibri"/>
          <w:sz w:val="18"/>
          <w:szCs w:val="18"/>
        </w:rPr>
        <w:t xml:space="preserve">| </w:t>
      </w:r>
      <w:r w:rsidR="00432091">
        <w:rPr>
          <w:rFonts w:ascii="Calibri" w:eastAsia="Libre Caslon Text" w:hAnsi="Calibri" w:cs="Calibri"/>
          <w:sz w:val="18"/>
          <w:szCs w:val="18"/>
        </w:rPr>
        <w:t>Stakeholder Management</w:t>
      </w:r>
      <w:r w:rsidR="008C67B5">
        <w:rPr>
          <w:rFonts w:ascii="Calibri" w:eastAsia="Libre Caslon Text" w:hAnsi="Calibri" w:cs="Calibri"/>
          <w:sz w:val="18"/>
          <w:szCs w:val="18"/>
        </w:rPr>
        <w:t xml:space="preserve"> </w:t>
      </w:r>
      <w:r w:rsidR="007479FC" w:rsidRPr="003E71A7">
        <w:rPr>
          <w:rFonts w:ascii="Calibri" w:eastAsia="Libre Caslon Text" w:hAnsi="Calibri" w:cs="Calibri"/>
          <w:sz w:val="18"/>
          <w:szCs w:val="18"/>
        </w:rPr>
        <w:t xml:space="preserve">| </w:t>
      </w:r>
      <w:r w:rsidR="00ED47B0">
        <w:rPr>
          <w:rFonts w:ascii="Calibri" w:eastAsia="Libre Caslon Text" w:hAnsi="Calibri" w:cs="Calibri"/>
          <w:sz w:val="18"/>
          <w:szCs w:val="18"/>
        </w:rPr>
        <w:t>Copyw</w:t>
      </w:r>
      <w:r w:rsidR="006D2285" w:rsidRPr="003E71A7">
        <w:rPr>
          <w:rFonts w:ascii="Calibri" w:eastAsia="Libre Caslon Text" w:hAnsi="Calibri" w:cs="Calibri"/>
          <w:sz w:val="18"/>
          <w:szCs w:val="18"/>
        </w:rPr>
        <w:t>riting</w:t>
      </w:r>
    </w:p>
    <w:p w14:paraId="5D807C15" w14:textId="34610C75" w:rsidR="006D2285" w:rsidRPr="00824480" w:rsidRDefault="006D2285" w:rsidP="006D2285">
      <w:pPr>
        <w:numPr>
          <w:ilvl w:val="0"/>
          <w:numId w:val="8"/>
        </w:numPr>
        <w:spacing w:before="40"/>
        <w:ind w:left="714" w:hanging="357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Fluent in English</w:t>
      </w:r>
      <w:r w:rsidR="00223DFD" w:rsidRPr="003E71A7">
        <w:rPr>
          <w:rFonts w:ascii="Calibri" w:eastAsia="Libre Caslon Text" w:hAnsi="Calibri" w:cs="Calibri"/>
          <w:sz w:val="18"/>
          <w:szCs w:val="18"/>
        </w:rPr>
        <w:t xml:space="preserve"> and </w:t>
      </w:r>
      <w:r w:rsidRPr="003E71A7">
        <w:rPr>
          <w:rFonts w:ascii="Calibri" w:eastAsia="Libre Caslon Text" w:hAnsi="Calibri" w:cs="Calibri"/>
          <w:sz w:val="18"/>
          <w:szCs w:val="18"/>
        </w:rPr>
        <w:t>Chinese</w:t>
      </w:r>
      <w:r w:rsidR="00223DFD" w:rsidRPr="003E71A7">
        <w:rPr>
          <w:rFonts w:ascii="Calibri" w:eastAsia="Libre Caslon Text" w:hAnsi="Calibri" w:cs="Calibri"/>
          <w:sz w:val="18"/>
          <w:szCs w:val="18"/>
        </w:rPr>
        <w:t>,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674F1E" w:rsidRPr="003E71A7">
        <w:rPr>
          <w:rFonts w:ascii="Calibri" w:eastAsia="Libre Caslon Text" w:hAnsi="Calibri" w:cs="Calibri"/>
          <w:sz w:val="18"/>
          <w:szCs w:val="18"/>
        </w:rPr>
        <w:t xml:space="preserve">conversational in </w:t>
      </w:r>
      <w:r w:rsidRPr="003E71A7">
        <w:rPr>
          <w:rFonts w:ascii="Calibri" w:eastAsia="Libre Caslon Text" w:hAnsi="Calibri" w:cs="Calibri"/>
          <w:sz w:val="18"/>
          <w:szCs w:val="18"/>
        </w:rPr>
        <w:t>Malay.</w:t>
      </w:r>
    </w:p>
    <w:p w14:paraId="6DEC7483" w14:textId="19E396EB" w:rsidR="00465934" w:rsidRPr="000E57C4" w:rsidRDefault="00824480" w:rsidP="000E57C4">
      <w:pPr>
        <w:numPr>
          <w:ilvl w:val="0"/>
          <w:numId w:val="8"/>
        </w:numPr>
        <w:spacing w:before="40"/>
        <w:ind w:left="714" w:hanging="357"/>
        <w:rPr>
          <w:rFonts w:ascii="Calibri" w:eastAsia="Libre Caslon Text" w:hAnsi="Calibri" w:cs="Calibri"/>
          <w:sz w:val="10"/>
          <w:szCs w:val="10"/>
        </w:rPr>
      </w:pPr>
      <w:r w:rsidRPr="00FA4EC0">
        <w:rPr>
          <w:rFonts w:ascii="Calibri" w:eastAsia="Libre Caslon Text" w:hAnsi="Calibri" w:cs="Calibri"/>
          <w:b/>
          <w:bCs/>
          <w:sz w:val="18"/>
          <w:szCs w:val="18"/>
        </w:rPr>
        <w:t>HubSpot</w:t>
      </w:r>
      <w:r>
        <w:rPr>
          <w:rFonts w:ascii="Calibri" w:eastAsia="Libre Caslon Text" w:hAnsi="Calibri" w:cs="Calibri"/>
          <w:sz w:val="18"/>
          <w:szCs w:val="18"/>
        </w:rPr>
        <w:t xml:space="preserve"> Sales Hub Software</w:t>
      </w:r>
      <w:r w:rsidR="00486FE2">
        <w:rPr>
          <w:rFonts w:ascii="Calibri" w:eastAsia="Libre Caslon Text" w:hAnsi="Calibri" w:cs="Calibri"/>
          <w:sz w:val="18"/>
          <w:szCs w:val="18"/>
        </w:rPr>
        <w:t xml:space="preserve"> Certification</w:t>
      </w:r>
    </w:p>
    <w:p w14:paraId="00000018" w14:textId="667E67BA" w:rsidR="002C4CFF" w:rsidRPr="00484238" w:rsidRDefault="002C4CFF" w:rsidP="00BF064C">
      <w:pPr>
        <w:tabs>
          <w:tab w:val="right" w:pos="10899"/>
        </w:tabs>
        <w:spacing w:before="40"/>
        <w:rPr>
          <w:rFonts w:ascii="Libre Caslon Text" w:eastAsia="Libre Caslon Text" w:hAnsi="Libre Caslon Text" w:cs="Libre Caslon Text"/>
          <w:sz w:val="14"/>
          <w:szCs w:val="14"/>
        </w:rPr>
      </w:pPr>
    </w:p>
    <w:p w14:paraId="0000001A" w14:textId="01C874F3" w:rsidR="002C4CFF" w:rsidRPr="003E71A7" w:rsidRDefault="00842AAE" w:rsidP="00095DBD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>
        <w:rPr>
          <w:rFonts w:ascii="Raleway Light" w:eastAsia="Raleway Thin" w:hAnsi="Raleway Light" w:cs="Raleway Thin"/>
          <w:b/>
          <w:bCs/>
          <w:sz w:val="26"/>
          <w:szCs w:val="26"/>
        </w:rPr>
        <w:t xml:space="preserve">EXTRACURRICULAR </w:t>
      </w:r>
      <w:r w:rsidR="00ED6DE3">
        <w:rPr>
          <w:rFonts w:ascii="Raleway Light" w:eastAsia="Raleway Thin" w:hAnsi="Raleway Light" w:cs="Raleway Thin"/>
          <w:b/>
          <w:bCs/>
          <w:sz w:val="26"/>
          <w:szCs w:val="26"/>
        </w:rPr>
        <w:t>ACTIVITIES</w:t>
      </w:r>
    </w:p>
    <w:p w14:paraId="0000001B" w14:textId="77777777" w:rsidR="002C4CFF" w:rsidRPr="003E71A7" w:rsidRDefault="00A56936" w:rsidP="00095DBD">
      <w:pPr>
        <w:tabs>
          <w:tab w:val="right" w:pos="10899"/>
        </w:tabs>
        <w:spacing w:before="160"/>
        <w:jc w:val="both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Community work</w:t>
      </w:r>
    </w:p>
    <w:p w14:paraId="13D49F95" w14:textId="5A8DBA78" w:rsidR="00484238" w:rsidRPr="00B72EA0" w:rsidRDefault="004B16D7" w:rsidP="00484238">
      <w:pPr>
        <w:numPr>
          <w:ilvl w:val="0"/>
          <w:numId w:val="2"/>
        </w:numPr>
        <w:tabs>
          <w:tab w:val="right" w:pos="10899"/>
        </w:tabs>
        <w:spacing w:before="40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Raised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 xml:space="preserve"> several bags of donations for </w:t>
      </w:r>
      <w:r w:rsidR="00A56936" w:rsidRPr="003E71A7">
        <w:rPr>
          <w:rFonts w:ascii="Calibri" w:eastAsia="Libre Caslon Text" w:hAnsi="Calibri" w:cs="Calibri"/>
          <w:b/>
          <w:sz w:val="18"/>
          <w:szCs w:val="18"/>
        </w:rPr>
        <w:t>Blessings in a Bag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>, a VWO “dedicated to supporting low opportunity, under-resourced youth</w:t>
      </w:r>
      <w:r w:rsidR="00FD6B03" w:rsidRPr="003E71A7">
        <w:rPr>
          <w:rFonts w:ascii="Calibri" w:eastAsia="Libre Caslon Text" w:hAnsi="Calibri" w:cs="Calibri"/>
          <w:sz w:val="18"/>
          <w:szCs w:val="18"/>
        </w:rPr>
        <w:t>”</w:t>
      </w:r>
      <w:r w:rsidR="00B813CB"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0000001E" w14:textId="77777777" w:rsidR="002C4CFF" w:rsidRPr="003E71A7" w:rsidRDefault="00A56936" w:rsidP="00FD7EC0">
      <w:pPr>
        <w:tabs>
          <w:tab w:val="right" w:pos="10899"/>
        </w:tabs>
        <w:spacing w:before="40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Football</w:t>
      </w:r>
    </w:p>
    <w:p w14:paraId="1B8342C8" w14:textId="51CFC643" w:rsidR="00175F1C" w:rsidRPr="003E71A7" w:rsidRDefault="00175F1C" w:rsidP="00FD7EC0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Yishun Sentek Mariners – </w:t>
      </w:r>
      <w:r w:rsidR="00765C17" w:rsidRPr="003E71A7">
        <w:rPr>
          <w:rFonts w:ascii="Calibri" w:eastAsia="Libre Caslon Text" w:hAnsi="Calibri" w:cs="Calibri"/>
          <w:sz w:val="18"/>
          <w:szCs w:val="18"/>
        </w:rPr>
        <w:t>National FA Cup Champions</w:t>
      </w:r>
      <w:r w:rsidR="00D00221" w:rsidRPr="003E71A7">
        <w:rPr>
          <w:rFonts w:ascii="Calibri" w:eastAsia="Libre Caslon Text" w:hAnsi="Calibri" w:cs="Calibri"/>
          <w:sz w:val="18"/>
          <w:szCs w:val="18"/>
        </w:rPr>
        <w:t xml:space="preserve"> 2023</w:t>
      </w:r>
      <w:r w:rsidRPr="003E71A7">
        <w:rPr>
          <w:rFonts w:ascii="Calibri" w:eastAsia="Libre Caslon Text" w:hAnsi="Calibri" w:cs="Calibri"/>
          <w:sz w:val="18"/>
          <w:szCs w:val="18"/>
        </w:rPr>
        <w:tab/>
        <w:t>2022</w:t>
      </w:r>
      <w:r w:rsidR="00FF4F10" w:rsidRPr="003E71A7">
        <w:rPr>
          <w:rFonts w:ascii="Calibri" w:eastAsia="Libre Caslon Text" w:hAnsi="Calibri" w:cs="Calibri"/>
          <w:sz w:val="18"/>
          <w:szCs w:val="18"/>
        </w:rPr>
        <w:t xml:space="preserve"> – present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79B34F0D" w14:textId="51F93F6B" w:rsidR="00175F1C" w:rsidRPr="003E71A7" w:rsidRDefault="00175F1C" w:rsidP="00863599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NTU Varsity Team</w:t>
      </w:r>
      <w:r w:rsidR="00D00221" w:rsidRPr="003E71A7">
        <w:rPr>
          <w:rFonts w:ascii="Calibri" w:eastAsia="Libre Caslon Text" w:hAnsi="Calibri" w:cs="Calibri"/>
          <w:sz w:val="18"/>
          <w:szCs w:val="18"/>
        </w:rPr>
        <w:t xml:space="preserve"> – IVP Runners-up 2023</w:t>
      </w:r>
      <w:r w:rsidR="00AB76A1">
        <w:rPr>
          <w:rFonts w:ascii="Calibri" w:eastAsia="Libre Caslon Text" w:hAnsi="Calibri" w:cs="Calibri"/>
          <w:sz w:val="18"/>
          <w:szCs w:val="18"/>
        </w:rPr>
        <w:t xml:space="preserve">, </w:t>
      </w:r>
      <w:r w:rsidR="002776D3">
        <w:rPr>
          <w:rFonts w:ascii="Calibri" w:eastAsia="Libre Caslon Text" w:hAnsi="Calibri" w:cs="Calibri"/>
          <w:sz w:val="18"/>
          <w:szCs w:val="18"/>
        </w:rPr>
        <w:t xml:space="preserve">first NTU team to reach the final </w:t>
      </w:r>
      <w:r w:rsidR="00AB76A1">
        <w:rPr>
          <w:rFonts w:ascii="Calibri" w:eastAsia="Libre Caslon Text" w:hAnsi="Calibri" w:cs="Calibri"/>
          <w:sz w:val="18"/>
          <w:szCs w:val="18"/>
        </w:rPr>
        <w:t>in over a decade.</w:t>
      </w:r>
      <w:r w:rsidRPr="003E71A7">
        <w:rPr>
          <w:rFonts w:ascii="Calibri" w:eastAsia="Libre Caslon Text" w:hAnsi="Calibri" w:cs="Calibri"/>
          <w:sz w:val="18"/>
          <w:szCs w:val="18"/>
        </w:rPr>
        <w:tab/>
        <w:t>20</w:t>
      </w:r>
      <w:r w:rsidR="00E56F0E">
        <w:rPr>
          <w:rFonts w:ascii="Calibri" w:eastAsia="Libre Caslon Text" w:hAnsi="Calibri" w:cs="Calibri"/>
          <w:sz w:val="18"/>
          <w:szCs w:val="18"/>
        </w:rPr>
        <w:t>2</w:t>
      </w:r>
      <w:r w:rsidR="007943D5">
        <w:rPr>
          <w:rFonts w:ascii="Calibri" w:eastAsia="Libre Caslon Text" w:hAnsi="Calibri" w:cs="Calibri"/>
          <w:sz w:val="18"/>
          <w:szCs w:val="18"/>
        </w:rPr>
        <w:t xml:space="preserve">1 </w:t>
      </w:r>
      <w:r w:rsidR="007943D5" w:rsidRPr="003E71A7">
        <w:rPr>
          <w:rFonts w:ascii="Calibri" w:eastAsia="Libre Caslon Text" w:hAnsi="Calibri" w:cs="Calibri"/>
          <w:sz w:val="18"/>
          <w:szCs w:val="18"/>
        </w:rPr>
        <w:t>–</w:t>
      </w:r>
      <w:r w:rsidR="007943D5">
        <w:rPr>
          <w:rFonts w:ascii="Calibri" w:eastAsia="Libre Caslon Text" w:hAnsi="Calibri" w:cs="Calibri"/>
          <w:sz w:val="18"/>
          <w:szCs w:val="18"/>
        </w:rPr>
        <w:t xml:space="preserve"> 2023</w:t>
      </w:r>
    </w:p>
    <w:p w14:paraId="37011FB6" w14:textId="13766399" w:rsidR="005462E2" w:rsidRPr="003E71A7" w:rsidRDefault="00982DE8" w:rsidP="00FD6B03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Geylang International FC – </w:t>
      </w:r>
      <w:r w:rsidR="00725BE4" w:rsidRPr="003E71A7">
        <w:rPr>
          <w:rFonts w:ascii="Calibri" w:eastAsia="Libre Caslon Text" w:hAnsi="Calibri" w:cs="Calibri"/>
          <w:sz w:val="18"/>
          <w:szCs w:val="18"/>
        </w:rPr>
        <w:t>Sole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U19 called up to S-League senior team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ab/>
        <w:t>2018</w:t>
      </w:r>
    </w:p>
    <w:p w14:paraId="1C0EFE41" w14:textId="22D35956" w:rsidR="00484238" w:rsidRPr="00B72EA0" w:rsidRDefault="00FD6B03" w:rsidP="00B72EA0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Castiglione FC –</w:t>
      </w:r>
      <w:r w:rsidR="000B3512" w:rsidRPr="003E71A7">
        <w:rPr>
          <w:rFonts w:ascii="Calibri" w:eastAsia="Libre Caslon Text" w:hAnsi="Calibri" w:cs="Calibri"/>
          <w:sz w:val="18"/>
          <w:szCs w:val="18"/>
        </w:rPr>
        <w:t xml:space="preserve"> T</w:t>
      </w:r>
      <w:r w:rsidRPr="003E71A7">
        <w:rPr>
          <w:rFonts w:ascii="Calibri" w:eastAsia="Libre Caslon Text" w:hAnsi="Calibri" w:cs="Calibri"/>
          <w:sz w:val="18"/>
          <w:szCs w:val="18"/>
        </w:rPr>
        <w:t>raining stint in Italy</w:t>
      </w:r>
      <w:r w:rsidRPr="003E71A7">
        <w:rPr>
          <w:rFonts w:ascii="Calibri" w:eastAsia="Libre Caslon Text" w:hAnsi="Calibri" w:cs="Calibri"/>
          <w:sz w:val="18"/>
          <w:szCs w:val="18"/>
        </w:rPr>
        <w:tab/>
        <w:t>2018</w:t>
      </w:r>
    </w:p>
    <w:p w14:paraId="0000002A" w14:textId="323C1570" w:rsidR="002C4CFF" w:rsidRPr="003E71A7" w:rsidRDefault="00A56936">
      <w:pPr>
        <w:tabs>
          <w:tab w:val="right" w:pos="10899"/>
        </w:tabs>
        <w:spacing w:before="40"/>
        <w:jc w:val="both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Guitar</w:t>
      </w:r>
      <w:r w:rsidR="002A12B6" w:rsidRPr="003E71A7">
        <w:rPr>
          <w:rFonts w:ascii="Calibri" w:eastAsia="Libre Caslon Text" w:hAnsi="Calibri" w:cs="Calibri"/>
          <w:b/>
          <w:sz w:val="18"/>
          <w:szCs w:val="18"/>
        </w:rPr>
        <w:t xml:space="preserve"> &amp; Performing</w:t>
      </w:r>
    </w:p>
    <w:p w14:paraId="0000002C" w14:textId="6454F2F6" w:rsidR="002C4CFF" w:rsidRPr="003E71A7" w:rsidRDefault="00BD73BA" w:rsidP="00953ADF">
      <w:pPr>
        <w:numPr>
          <w:ilvl w:val="0"/>
          <w:numId w:val="4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Busker &amp; Performer</w:t>
      </w:r>
      <w:r w:rsidR="00FD6B03" w:rsidRPr="003E71A7">
        <w:rPr>
          <w:rFonts w:ascii="Calibri" w:eastAsia="Libre Caslon Text" w:hAnsi="Calibri" w:cs="Calibri"/>
          <w:sz w:val="18"/>
          <w:szCs w:val="18"/>
        </w:rPr>
        <w:t xml:space="preserve"> –</w:t>
      </w:r>
      <w:r w:rsidR="00A15D50">
        <w:rPr>
          <w:rFonts w:ascii="Calibri" w:eastAsia="Libre Caslon Text" w:hAnsi="Calibri" w:cs="Calibri"/>
          <w:sz w:val="18"/>
          <w:szCs w:val="18"/>
        </w:rPr>
        <w:t xml:space="preserve"> S</w:t>
      </w:r>
      <w:r w:rsidR="00FD6B03" w:rsidRPr="003E71A7">
        <w:rPr>
          <w:rFonts w:ascii="Calibri" w:eastAsia="Libre Caslon Text" w:hAnsi="Calibri" w:cs="Calibri"/>
          <w:sz w:val="18"/>
          <w:szCs w:val="18"/>
        </w:rPr>
        <w:t>elf-taught since 2011</w:t>
      </w:r>
      <w:r w:rsidR="00657C48">
        <w:rPr>
          <w:rFonts w:ascii="Calibri" w:eastAsia="Libre Caslon Text" w:hAnsi="Calibri" w:cs="Calibri"/>
          <w:sz w:val="18"/>
          <w:szCs w:val="18"/>
        </w:rPr>
        <w:t>, with numerous performances in school and public.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ab/>
      </w:r>
      <w:r w:rsidRPr="003E71A7">
        <w:rPr>
          <w:rFonts w:ascii="Calibri" w:eastAsia="Libre Caslon Text" w:hAnsi="Calibri" w:cs="Calibri"/>
          <w:sz w:val="18"/>
          <w:szCs w:val="18"/>
        </w:rPr>
        <w:t xml:space="preserve">License attained 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>2019</w:t>
      </w:r>
    </w:p>
    <w:sectPr w:rsidR="002C4CFF" w:rsidRPr="003E71A7">
      <w:headerReference w:type="default" r:id="rId8"/>
      <w:headerReference w:type="first" r:id="rId9"/>
      <w:pgSz w:w="12240" w:h="15840"/>
      <w:pgMar w:top="0" w:right="576" w:bottom="0" w:left="576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0951F6" w14:textId="77777777" w:rsidR="009B5DC3" w:rsidRDefault="009B5DC3">
      <w:r>
        <w:separator/>
      </w:r>
    </w:p>
  </w:endnote>
  <w:endnote w:type="continuationSeparator" w:id="0">
    <w:p w14:paraId="4C2657A6" w14:textId="77777777" w:rsidR="009B5DC3" w:rsidRDefault="009B5DC3">
      <w:r>
        <w:continuationSeparator/>
      </w:r>
    </w:p>
  </w:endnote>
  <w:endnote w:type="continuationNotice" w:id="1">
    <w:p w14:paraId="14254DB1" w14:textId="77777777" w:rsidR="009B5DC3" w:rsidRDefault="009B5D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Caslon Text">
    <w:altName w:val="Calibri"/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aleway Thin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Franklin Gothic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E8C44" w14:textId="77777777" w:rsidR="009B5DC3" w:rsidRDefault="009B5DC3">
      <w:r>
        <w:separator/>
      </w:r>
    </w:p>
  </w:footnote>
  <w:footnote w:type="continuationSeparator" w:id="0">
    <w:p w14:paraId="284F98B2" w14:textId="77777777" w:rsidR="009B5DC3" w:rsidRDefault="009B5DC3">
      <w:r>
        <w:continuationSeparator/>
      </w:r>
    </w:p>
  </w:footnote>
  <w:footnote w:type="continuationNotice" w:id="1">
    <w:p w14:paraId="26A35D38" w14:textId="77777777" w:rsidR="009B5DC3" w:rsidRDefault="009B5D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D" w14:textId="77777777" w:rsidR="002C4CFF" w:rsidRDefault="002C4CFF">
    <w:pPr>
      <w:spacing w:before="720" w:after="24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E" w14:textId="77777777" w:rsidR="002C4CFF" w:rsidRDefault="002C4CFF">
    <w:pPr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E4971"/>
    <w:multiLevelType w:val="multilevel"/>
    <w:tmpl w:val="07EA1C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966CD5"/>
    <w:multiLevelType w:val="multilevel"/>
    <w:tmpl w:val="20C231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E5B6322"/>
    <w:multiLevelType w:val="hybridMultilevel"/>
    <w:tmpl w:val="3D0AFD96"/>
    <w:lvl w:ilvl="0" w:tplc="833E78A2">
      <w:numFmt w:val="bullet"/>
      <w:lvlText w:val="-"/>
      <w:lvlJc w:val="left"/>
      <w:pPr>
        <w:ind w:left="720" w:hanging="360"/>
      </w:pPr>
      <w:rPr>
        <w:rFonts w:ascii="Libre Caslon Text" w:eastAsia="Libre Caslon Text" w:hAnsi="Libre Caslon Text" w:cs="Libre Caslon Text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1176C"/>
    <w:multiLevelType w:val="multilevel"/>
    <w:tmpl w:val="7110D1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6D3EBD"/>
    <w:multiLevelType w:val="hybridMultilevel"/>
    <w:tmpl w:val="39B8CAAC"/>
    <w:lvl w:ilvl="0" w:tplc="B3C62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53A29"/>
    <w:multiLevelType w:val="hybridMultilevel"/>
    <w:tmpl w:val="2988C406"/>
    <w:lvl w:ilvl="0" w:tplc="9A566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264A5"/>
    <w:multiLevelType w:val="multilevel"/>
    <w:tmpl w:val="56A8D2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ED10827"/>
    <w:multiLevelType w:val="multilevel"/>
    <w:tmpl w:val="B6A2F526"/>
    <w:lvl w:ilvl="0">
      <w:start w:val="1"/>
      <w:numFmt w:val="bullet"/>
      <w:lvlText w:val="●"/>
      <w:lvlJc w:val="left"/>
      <w:pPr>
        <w:ind w:left="720" w:hanging="360"/>
      </w:pPr>
      <w:rPr>
        <w:b w:val="0"/>
        <w:bCs w:val="0"/>
        <w:sz w:val="10"/>
        <w:szCs w:val="1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1923707"/>
    <w:multiLevelType w:val="multilevel"/>
    <w:tmpl w:val="13A28A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sz w:val="10"/>
        <w:szCs w:val="1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3110050"/>
    <w:multiLevelType w:val="multilevel"/>
    <w:tmpl w:val="6AB2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A5359A"/>
    <w:multiLevelType w:val="hybridMultilevel"/>
    <w:tmpl w:val="30BCF7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E1662"/>
    <w:multiLevelType w:val="multilevel"/>
    <w:tmpl w:val="A6DE2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DB3771D"/>
    <w:multiLevelType w:val="multilevel"/>
    <w:tmpl w:val="7D50CB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CA94E1E"/>
    <w:multiLevelType w:val="multilevel"/>
    <w:tmpl w:val="9FA893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2CE2BDE"/>
    <w:multiLevelType w:val="hybridMultilevel"/>
    <w:tmpl w:val="58423108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3649080">
    <w:abstractNumId w:val="7"/>
  </w:num>
  <w:num w:numId="2" w16cid:durableId="1288700880">
    <w:abstractNumId w:val="6"/>
  </w:num>
  <w:num w:numId="3" w16cid:durableId="1311128497">
    <w:abstractNumId w:val="13"/>
  </w:num>
  <w:num w:numId="4" w16cid:durableId="874537010">
    <w:abstractNumId w:val="1"/>
  </w:num>
  <w:num w:numId="5" w16cid:durableId="1691955758">
    <w:abstractNumId w:val="3"/>
  </w:num>
  <w:num w:numId="6" w16cid:durableId="1229417653">
    <w:abstractNumId w:val="8"/>
  </w:num>
  <w:num w:numId="7" w16cid:durableId="114839516">
    <w:abstractNumId w:val="0"/>
  </w:num>
  <w:num w:numId="8" w16cid:durableId="461116495">
    <w:abstractNumId w:val="12"/>
  </w:num>
  <w:num w:numId="9" w16cid:durableId="1518349063">
    <w:abstractNumId w:val="14"/>
  </w:num>
  <w:num w:numId="10" w16cid:durableId="7296126">
    <w:abstractNumId w:val="4"/>
  </w:num>
  <w:num w:numId="11" w16cid:durableId="1886526364">
    <w:abstractNumId w:val="9"/>
  </w:num>
  <w:num w:numId="12" w16cid:durableId="978456660">
    <w:abstractNumId w:val="11"/>
  </w:num>
  <w:num w:numId="13" w16cid:durableId="1154447189">
    <w:abstractNumId w:val="10"/>
  </w:num>
  <w:num w:numId="14" w16cid:durableId="1141725171">
    <w:abstractNumId w:val="2"/>
  </w:num>
  <w:num w:numId="15" w16cid:durableId="20858364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MrAwMDIyNjGxMLNQ0lEKTi0uzszPAykwNqgFAGojy4QtAAAA"/>
  </w:docVars>
  <w:rsids>
    <w:rsidRoot w:val="002C4CFF"/>
    <w:rsid w:val="00006DF2"/>
    <w:rsid w:val="00012377"/>
    <w:rsid w:val="000210FC"/>
    <w:rsid w:val="000432A4"/>
    <w:rsid w:val="000433C1"/>
    <w:rsid w:val="00045CE5"/>
    <w:rsid w:val="00046789"/>
    <w:rsid w:val="00055AF0"/>
    <w:rsid w:val="00057B70"/>
    <w:rsid w:val="000601B3"/>
    <w:rsid w:val="00060987"/>
    <w:rsid w:val="00060DC4"/>
    <w:rsid w:val="00071C31"/>
    <w:rsid w:val="00071FAF"/>
    <w:rsid w:val="00072489"/>
    <w:rsid w:val="00072A82"/>
    <w:rsid w:val="00074C0A"/>
    <w:rsid w:val="000768F8"/>
    <w:rsid w:val="00081C1D"/>
    <w:rsid w:val="00082D8E"/>
    <w:rsid w:val="0008373A"/>
    <w:rsid w:val="0009475C"/>
    <w:rsid w:val="000956FE"/>
    <w:rsid w:val="000958DB"/>
    <w:rsid w:val="00095DBD"/>
    <w:rsid w:val="000973B8"/>
    <w:rsid w:val="000A004A"/>
    <w:rsid w:val="000B2473"/>
    <w:rsid w:val="000B3512"/>
    <w:rsid w:val="000C1310"/>
    <w:rsid w:val="000D24CD"/>
    <w:rsid w:val="000E17EC"/>
    <w:rsid w:val="000E57C4"/>
    <w:rsid w:val="000F266E"/>
    <w:rsid w:val="000F4E84"/>
    <w:rsid w:val="000F708B"/>
    <w:rsid w:val="000F7C22"/>
    <w:rsid w:val="00103AB0"/>
    <w:rsid w:val="00106C0B"/>
    <w:rsid w:val="00111C9B"/>
    <w:rsid w:val="00121E08"/>
    <w:rsid w:val="001341C2"/>
    <w:rsid w:val="00144EAA"/>
    <w:rsid w:val="00147F2E"/>
    <w:rsid w:val="00152237"/>
    <w:rsid w:val="00157DEE"/>
    <w:rsid w:val="00166B49"/>
    <w:rsid w:val="00175F1C"/>
    <w:rsid w:val="00180286"/>
    <w:rsid w:val="00186BF4"/>
    <w:rsid w:val="00187783"/>
    <w:rsid w:val="0019052F"/>
    <w:rsid w:val="001958EA"/>
    <w:rsid w:val="001A04EE"/>
    <w:rsid w:val="001A179E"/>
    <w:rsid w:val="001A6901"/>
    <w:rsid w:val="001B5C96"/>
    <w:rsid w:val="001B60A5"/>
    <w:rsid w:val="001C0F5E"/>
    <w:rsid w:val="001C6A70"/>
    <w:rsid w:val="001D1E39"/>
    <w:rsid w:val="001D42EA"/>
    <w:rsid w:val="001D4557"/>
    <w:rsid w:val="001E23D6"/>
    <w:rsid w:val="001E37ED"/>
    <w:rsid w:val="001E7A85"/>
    <w:rsid w:val="00201785"/>
    <w:rsid w:val="0021317C"/>
    <w:rsid w:val="00223DFD"/>
    <w:rsid w:val="0022572A"/>
    <w:rsid w:val="00225EF7"/>
    <w:rsid w:val="00230FB7"/>
    <w:rsid w:val="00233AC0"/>
    <w:rsid w:val="0023778E"/>
    <w:rsid w:val="002458EC"/>
    <w:rsid w:val="0024746E"/>
    <w:rsid w:val="00252C10"/>
    <w:rsid w:val="0025584A"/>
    <w:rsid w:val="00263C24"/>
    <w:rsid w:val="00272095"/>
    <w:rsid w:val="002776D3"/>
    <w:rsid w:val="00283C74"/>
    <w:rsid w:val="00285473"/>
    <w:rsid w:val="00290EB3"/>
    <w:rsid w:val="00290F43"/>
    <w:rsid w:val="00291C58"/>
    <w:rsid w:val="002A12B6"/>
    <w:rsid w:val="002A26A1"/>
    <w:rsid w:val="002A3BAC"/>
    <w:rsid w:val="002A5BC7"/>
    <w:rsid w:val="002B5D50"/>
    <w:rsid w:val="002C4CFF"/>
    <w:rsid w:val="002D48AE"/>
    <w:rsid w:val="002E45E5"/>
    <w:rsid w:val="002E7375"/>
    <w:rsid w:val="002E78D4"/>
    <w:rsid w:val="002F0DFB"/>
    <w:rsid w:val="00300B65"/>
    <w:rsid w:val="0030710E"/>
    <w:rsid w:val="00310CB3"/>
    <w:rsid w:val="00312E80"/>
    <w:rsid w:val="00314F1E"/>
    <w:rsid w:val="00330E08"/>
    <w:rsid w:val="0033113E"/>
    <w:rsid w:val="003318E4"/>
    <w:rsid w:val="003406D3"/>
    <w:rsid w:val="00341C92"/>
    <w:rsid w:val="00344BAC"/>
    <w:rsid w:val="00347C73"/>
    <w:rsid w:val="00350CBF"/>
    <w:rsid w:val="00363CB8"/>
    <w:rsid w:val="00370A58"/>
    <w:rsid w:val="0037479F"/>
    <w:rsid w:val="003777D1"/>
    <w:rsid w:val="00380181"/>
    <w:rsid w:val="00382DD3"/>
    <w:rsid w:val="00392480"/>
    <w:rsid w:val="003A36F7"/>
    <w:rsid w:val="003A5D97"/>
    <w:rsid w:val="003B036D"/>
    <w:rsid w:val="003B46F0"/>
    <w:rsid w:val="003C5420"/>
    <w:rsid w:val="003D065E"/>
    <w:rsid w:val="003D352D"/>
    <w:rsid w:val="003D79AC"/>
    <w:rsid w:val="003E52D9"/>
    <w:rsid w:val="003E71A7"/>
    <w:rsid w:val="003F1783"/>
    <w:rsid w:val="004045BB"/>
    <w:rsid w:val="004073DF"/>
    <w:rsid w:val="004203BB"/>
    <w:rsid w:val="00422C6B"/>
    <w:rsid w:val="00432091"/>
    <w:rsid w:val="00446DA7"/>
    <w:rsid w:val="004541A3"/>
    <w:rsid w:val="00461ABC"/>
    <w:rsid w:val="00464F95"/>
    <w:rsid w:val="00465934"/>
    <w:rsid w:val="00466A2C"/>
    <w:rsid w:val="00475EF8"/>
    <w:rsid w:val="00476200"/>
    <w:rsid w:val="00482AEE"/>
    <w:rsid w:val="00484238"/>
    <w:rsid w:val="00484DB2"/>
    <w:rsid w:val="00485812"/>
    <w:rsid w:val="00486FE2"/>
    <w:rsid w:val="004873E3"/>
    <w:rsid w:val="00492907"/>
    <w:rsid w:val="00492B53"/>
    <w:rsid w:val="004B0D02"/>
    <w:rsid w:val="004B16D7"/>
    <w:rsid w:val="004B2CC0"/>
    <w:rsid w:val="004D3837"/>
    <w:rsid w:val="004E0CEC"/>
    <w:rsid w:val="004F4AA7"/>
    <w:rsid w:val="004F740D"/>
    <w:rsid w:val="00505702"/>
    <w:rsid w:val="00505A83"/>
    <w:rsid w:val="00510312"/>
    <w:rsid w:val="0051218E"/>
    <w:rsid w:val="00521DBB"/>
    <w:rsid w:val="005222F2"/>
    <w:rsid w:val="00525644"/>
    <w:rsid w:val="0053062D"/>
    <w:rsid w:val="0053162A"/>
    <w:rsid w:val="00536F65"/>
    <w:rsid w:val="00540CF0"/>
    <w:rsid w:val="005462E2"/>
    <w:rsid w:val="00550745"/>
    <w:rsid w:val="0055388D"/>
    <w:rsid w:val="00556D39"/>
    <w:rsid w:val="00583234"/>
    <w:rsid w:val="00584AD7"/>
    <w:rsid w:val="00587BF6"/>
    <w:rsid w:val="0059120D"/>
    <w:rsid w:val="005941C6"/>
    <w:rsid w:val="005A4705"/>
    <w:rsid w:val="005A4F97"/>
    <w:rsid w:val="005A75F3"/>
    <w:rsid w:val="005B788D"/>
    <w:rsid w:val="005B79AE"/>
    <w:rsid w:val="005C38CB"/>
    <w:rsid w:val="005D0912"/>
    <w:rsid w:val="005D3FB6"/>
    <w:rsid w:val="005D68CC"/>
    <w:rsid w:val="005E246F"/>
    <w:rsid w:val="005E6959"/>
    <w:rsid w:val="005F62E0"/>
    <w:rsid w:val="005F69F3"/>
    <w:rsid w:val="00610827"/>
    <w:rsid w:val="006140BB"/>
    <w:rsid w:val="0062213C"/>
    <w:rsid w:val="00623FDF"/>
    <w:rsid w:val="00634EB7"/>
    <w:rsid w:val="00636053"/>
    <w:rsid w:val="0063651F"/>
    <w:rsid w:val="0064514A"/>
    <w:rsid w:val="006478AD"/>
    <w:rsid w:val="00647955"/>
    <w:rsid w:val="00652690"/>
    <w:rsid w:val="0065606D"/>
    <w:rsid w:val="00657C48"/>
    <w:rsid w:val="0066279F"/>
    <w:rsid w:val="00667074"/>
    <w:rsid w:val="00674F1E"/>
    <w:rsid w:val="006943E9"/>
    <w:rsid w:val="006968DB"/>
    <w:rsid w:val="006A616F"/>
    <w:rsid w:val="006A6796"/>
    <w:rsid w:val="006A74AE"/>
    <w:rsid w:val="006B5122"/>
    <w:rsid w:val="006C7CD1"/>
    <w:rsid w:val="006D2285"/>
    <w:rsid w:val="006D2A0B"/>
    <w:rsid w:val="006E5DFD"/>
    <w:rsid w:val="006E602D"/>
    <w:rsid w:val="00700F76"/>
    <w:rsid w:val="00702405"/>
    <w:rsid w:val="0071031E"/>
    <w:rsid w:val="00711805"/>
    <w:rsid w:val="0072259D"/>
    <w:rsid w:val="00724C1B"/>
    <w:rsid w:val="00725BE4"/>
    <w:rsid w:val="00726EEA"/>
    <w:rsid w:val="007479FC"/>
    <w:rsid w:val="0075714E"/>
    <w:rsid w:val="00765C17"/>
    <w:rsid w:val="007709CC"/>
    <w:rsid w:val="00781478"/>
    <w:rsid w:val="007858C3"/>
    <w:rsid w:val="00786CA8"/>
    <w:rsid w:val="00793DDF"/>
    <w:rsid w:val="007943D5"/>
    <w:rsid w:val="007B5455"/>
    <w:rsid w:val="007C0549"/>
    <w:rsid w:val="007C197C"/>
    <w:rsid w:val="007C2D52"/>
    <w:rsid w:val="007C54C1"/>
    <w:rsid w:val="007D34E0"/>
    <w:rsid w:val="007E7A75"/>
    <w:rsid w:val="007F1C82"/>
    <w:rsid w:val="007F76F8"/>
    <w:rsid w:val="008039A4"/>
    <w:rsid w:val="00803B71"/>
    <w:rsid w:val="00807A84"/>
    <w:rsid w:val="00811CC5"/>
    <w:rsid w:val="00817C2C"/>
    <w:rsid w:val="00822325"/>
    <w:rsid w:val="00824480"/>
    <w:rsid w:val="00831669"/>
    <w:rsid w:val="00837554"/>
    <w:rsid w:val="00842AAE"/>
    <w:rsid w:val="00846109"/>
    <w:rsid w:val="00846409"/>
    <w:rsid w:val="008471A4"/>
    <w:rsid w:val="00851781"/>
    <w:rsid w:val="008550A3"/>
    <w:rsid w:val="00863599"/>
    <w:rsid w:val="008664B3"/>
    <w:rsid w:val="00867FDD"/>
    <w:rsid w:val="00875164"/>
    <w:rsid w:val="00884D05"/>
    <w:rsid w:val="00886681"/>
    <w:rsid w:val="00890C0A"/>
    <w:rsid w:val="008956FE"/>
    <w:rsid w:val="008A19C0"/>
    <w:rsid w:val="008B50B6"/>
    <w:rsid w:val="008C46A4"/>
    <w:rsid w:val="008C67B5"/>
    <w:rsid w:val="008D1575"/>
    <w:rsid w:val="008F28B2"/>
    <w:rsid w:val="008F773B"/>
    <w:rsid w:val="00902EB8"/>
    <w:rsid w:val="00905BDA"/>
    <w:rsid w:val="00910104"/>
    <w:rsid w:val="00910141"/>
    <w:rsid w:val="0091388F"/>
    <w:rsid w:val="0091656B"/>
    <w:rsid w:val="00921E7C"/>
    <w:rsid w:val="00923165"/>
    <w:rsid w:val="009440BA"/>
    <w:rsid w:val="0094416A"/>
    <w:rsid w:val="0095155F"/>
    <w:rsid w:val="00952DD7"/>
    <w:rsid w:val="00953ADF"/>
    <w:rsid w:val="00956BEF"/>
    <w:rsid w:val="00956FB1"/>
    <w:rsid w:val="00960A9D"/>
    <w:rsid w:val="00967589"/>
    <w:rsid w:val="0097782D"/>
    <w:rsid w:val="009800A7"/>
    <w:rsid w:val="00980175"/>
    <w:rsid w:val="00982DE8"/>
    <w:rsid w:val="00985780"/>
    <w:rsid w:val="00987DCC"/>
    <w:rsid w:val="0099799D"/>
    <w:rsid w:val="009A75F4"/>
    <w:rsid w:val="009B1FA7"/>
    <w:rsid w:val="009B5DC3"/>
    <w:rsid w:val="009D00DD"/>
    <w:rsid w:val="009D1617"/>
    <w:rsid w:val="009E1788"/>
    <w:rsid w:val="009E1BDA"/>
    <w:rsid w:val="009E23C5"/>
    <w:rsid w:val="009E2833"/>
    <w:rsid w:val="009E4264"/>
    <w:rsid w:val="009F17F6"/>
    <w:rsid w:val="009F3322"/>
    <w:rsid w:val="009F557B"/>
    <w:rsid w:val="00A06B3E"/>
    <w:rsid w:val="00A10B5E"/>
    <w:rsid w:val="00A11421"/>
    <w:rsid w:val="00A1273C"/>
    <w:rsid w:val="00A15D50"/>
    <w:rsid w:val="00A17E17"/>
    <w:rsid w:val="00A252D3"/>
    <w:rsid w:val="00A25DBB"/>
    <w:rsid w:val="00A33D34"/>
    <w:rsid w:val="00A34AB1"/>
    <w:rsid w:val="00A3518E"/>
    <w:rsid w:val="00A44B12"/>
    <w:rsid w:val="00A47924"/>
    <w:rsid w:val="00A56936"/>
    <w:rsid w:val="00A61F98"/>
    <w:rsid w:val="00A768AA"/>
    <w:rsid w:val="00A879DA"/>
    <w:rsid w:val="00A87E03"/>
    <w:rsid w:val="00AA3A14"/>
    <w:rsid w:val="00AB114E"/>
    <w:rsid w:val="00AB47E3"/>
    <w:rsid w:val="00AB76A1"/>
    <w:rsid w:val="00AC2A99"/>
    <w:rsid w:val="00AC2EBB"/>
    <w:rsid w:val="00AC5705"/>
    <w:rsid w:val="00AD0746"/>
    <w:rsid w:val="00AD6D4E"/>
    <w:rsid w:val="00AE0D15"/>
    <w:rsid w:val="00AF34CF"/>
    <w:rsid w:val="00AF3505"/>
    <w:rsid w:val="00B236B2"/>
    <w:rsid w:val="00B32B53"/>
    <w:rsid w:val="00B32D2D"/>
    <w:rsid w:val="00B340A5"/>
    <w:rsid w:val="00B34324"/>
    <w:rsid w:val="00B3783A"/>
    <w:rsid w:val="00B445FD"/>
    <w:rsid w:val="00B5058A"/>
    <w:rsid w:val="00B505A8"/>
    <w:rsid w:val="00B513BE"/>
    <w:rsid w:val="00B542E6"/>
    <w:rsid w:val="00B551B7"/>
    <w:rsid w:val="00B577F2"/>
    <w:rsid w:val="00B6038E"/>
    <w:rsid w:val="00B61F82"/>
    <w:rsid w:val="00B620D2"/>
    <w:rsid w:val="00B72EA0"/>
    <w:rsid w:val="00B734B9"/>
    <w:rsid w:val="00B745F2"/>
    <w:rsid w:val="00B75B87"/>
    <w:rsid w:val="00B813CB"/>
    <w:rsid w:val="00B82169"/>
    <w:rsid w:val="00B828BD"/>
    <w:rsid w:val="00B8661E"/>
    <w:rsid w:val="00B943EE"/>
    <w:rsid w:val="00B9571F"/>
    <w:rsid w:val="00B96355"/>
    <w:rsid w:val="00BA3493"/>
    <w:rsid w:val="00BA4BBD"/>
    <w:rsid w:val="00BA7650"/>
    <w:rsid w:val="00BA7A7C"/>
    <w:rsid w:val="00BB2339"/>
    <w:rsid w:val="00BB2B1C"/>
    <w:rsid w:val="00BC6F92"/>
    <w:rsid w:val="00BC7B7E"/>
    <w:rsid w:val="00BD7331"/>
    <w:rsid w:val="00BD73BA"/>
    <w:rsid w:val="00BE2466"/>
    <w:rsid w:val="00BE4354"/>
    <w:rsid w:val="00BF064C"/>
    <w:rsid w:val="00BF1EE3"/>
    <w:rsid w:val="00BF5259"/>
    <w:rsid w:val="00C0258C"/>
    <w:rsid w:val="00C066AD"/>
    <w:rsid w:val="00C11152"/>
    <w:rsid w:val="00C17681"/>
    <w:rsid w:val="00C2016F"/>
    <w:rsid w:val="00C20528"/>
    <w:rsid w:val="00C257BA"/>
    <w:rsid w:val="00C44969"/>
    <w:rsid w:val="00C44A5F"/>
    <w:rsid w:val="00C55420"/>
    <w:rsid w:val="00C559DB"/>
    <w:rsid w:val="00C565B9"/>
    <w:rsid w:val="00C60863"/>
    <w:rsid w:val="00C63082"/>
    <w:rsid w:val="00C63BBA"/>
    <w:rsid w:val="00C7201A"/>
    <w:rsid w:val="00C7505B"/>
    <w:rsid w:val="00C75390"/>
    <w:rsid w:val="00C86D5A"/>
    <w:rsid w:val="00C91DDE"/>
    <w:rsid w:val="00C97D70"/>
    <w:rsid w:val="00CA6D77"/>
    <w:rsid w:val="00CB083C"/>
    <w:rsid w:val="00CB3575"/>
    <w:rsid w:val="00CC13A6"/>
    <w:rsid w:val="00CD0350"/>
    <w:rsid w:val="00CD285B"/>
    <w:rsid w:val="00D00221"/>
    <w:rsid w:val="00D012DB"/>
    <w:rsid w:val="00D05EB7"/>
    <w:rsid w:val="00D105A6"/>
    <w:rsid w:val="00D130D1"/>
    <w:rsid w:val="00D2404F"/>
    <w:rsid w:val="00D30EE4"/>
    <w:rsid w:val="00D32353"/>
    <w:rsid w:val="00D33372"/>
    <w:rsid w:val="00D360B8"/>
    <w:rsid w:val="00D42D7B"/>
    <w:rsid w:val="00D43958"/>
    <w:rsid w:val="00D4409D"/>
    <w:rsid w:val="00D45D38"/>
    <w:rsid w:val="00D51FB1"/>
    <w:rsid w:val="00D63BCD"/>
    <w:rsid w:val="00D66E6B"/>
    <w:rsid w:val="00D76043"/>
    <w:rsid w:val="00D77B4E"/>
    <w:rsid w:val="00D81EDD"/>
    <w:rsid w:val="00D8407F"/>
    <w:rsid w:val="00D91DD5"/>
    <w:rsid w:val="00D95E03"/>
    <w:rsid w:val="00DB4ED7"/>
    <w:rsid w:val="00DC15D4"/>
    <w:rsid w:val="00DC440B"/>
    <w:rsid w:val="00DC5ECE"/>
    <w:rsid w:val="00DD26D1"/>
    <w:rsid w:val="00DE150B"/>
    <w:rsid w:val="00DF5EA0"/>
    <w:rsid w:val="00E05A46"/>
    <w:rsid w:val="00E077C4"/>
    <w:rsid w:val="00E256D8"/>
    <w:rsid w:val="00E35C2E"/>
    <w:rsid w:val="00E3647A"/>
    <w:rsid w:val="00E401E5"/>
    <w:rsid w:val="00E40823"/>
    <w:rsid w:val="00E4100C"/>
    <w:rsid w:val="00E459D6"/>
    <w:rsid w:val="00E56F0E"/>
    <w:rsid w:val="00E70B9B"/>
    <w:rsid w:val="00E70F16"/>
    <w:rsid w:val="00E72F8A"/>
    <w:rsid w:val="00E75273"/>
    <w:rsid w:val="00E7738C"/>
    <w:rsid w:val="00EA182C"/>
    <w:rsid w:val="00EB117A"/>
    <w:rsid w:val="00EB33E7"/>
    <w:rsid w:val="00EC0AF4"/>
    <w:rsid w:val="00ED10B8"/>
    <w:rsid w:val="00ED47B0"/>
    <w:rsid w:val="00ED6DE3"/>
    <w:rsid w:val="00EE4D40"/>
    <w:rsid w:val="00EF39F3"/>
    <w:rsid w:val="00F076C4"/>
    <w:rsid w:val="00F235C8"/>
    <w:rsid w:val="00F27C89"/>
    <w:rsid w:val="00F27E2C"/>
    <w:rsid w:val="00F300E9"/>
    <w:rsid w:val="00F31698"/>
    <w:rsid w:val="00F365D8"/>
    <w:rsid w:val="00F41E87"/>
    <w:rsid w:val="00F45A64"/>
    <w:rsid w:val="00F51E05"/>
    <w:rsid w:val="00F52768"/>
    <w:rsid w:val="00F665B3"/>
    <w:rsid w:val="00F70F68"/>
    <w:rsid w:val="00F74C93"/>
    <w:rsid w:val="00F808E9"/>
    <w:rsid w:val="00F8229E"/>
    <w:rsid w:val="00F833EC"/>
    <w:rsid w:val="00F846A9"/>
    <w:rsid w:val="00F84812"/>
    <w:rsid w:val="00F9142A"/>
    <w:rsid w:val="00F91D83"/>
    <w:rsid w:val="00F9692F"/>
    <w:rsid w:val="00FA2076"/>
    <w:rsid w:val="00FA4EC0"/>
    <w:rsid w:val="00FB0915"/>
    <w:rsid w:val="00FB7081"/>
    <w:rsid w:val="00FC13A9"/>
    <w:rsid w:val="00FC6E04"/>
    <w:rsid w:val="00FD698A"/>
    <w:rsid w:val="00FD6B03"/>
    <w:rsid w:val="00FD7EC0"/>
    <w:rsid w:val="00FF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4A862"/>
  <w15:docId w15:val="{A03A48E5-B16D-4E9B-B460-1CB930A40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highlight w:val="white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969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9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59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33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3AC0"/>
  </w:style>
  <w:style w:type="character" w:customStyle="1" w:styleId="CommentTextChar">
    <w:name w:val="Comment Text Char"/>
    <w:basedOn w:val="DefaultParagraphFont"/>
    <w:link w:val="CommentText"/>
    <w:uiPriority w:val="99"/>
    <w:rsid w:val="00233AC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AC0"/>
    <w:rPr>
      <w:b/>
      <w:bCs/>
    </w:rPr>
  </w:style>
  <w:style w:type="character" w:customStyle="1" w:styleId="white-space-pre">
    <w:name w:val="white-space-pre"/>
    <w:basedOn w:val="DefaultParagraphFont"/>
    <w:rsid w:val="00D4409D"/>
  </w:style>
  <w:style w:type="paragraph" w:customStyle="1" w:styleId="Default">
    <w:name w:val="Default"/>
    <w:rsid w:val="00F665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highlight w:val="none"/>
    </w:rPr>
  </w:style>
  <w:style w:type="paragraph" w:styleId="Header">
    <w:name w:val="header"/>
    <w:basedOn w:val="Normal"/>
    <w:link w:val="HeaderChar"/>
    <w:uiPriority w:val="99"/>
    <w:semiHidden/>
    <w:unhideWhenUsed/>
    <w:rsid w:val="007C197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197C"/>
  </w:style>
  <w:style w:type="paragraph" w:styleId="Footer">
    <w:name w:val="footer"/>
    <w:basedOn w:val="Normal"/>
    <w:link w:val="FooterChar"/>
    <w:uiPriority w:val="99"/>
    <w:semiHidden/>
    <w:unhideWhenUsed/>
    <w:rsid w:val="007C197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C1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3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E3FAA-3922-46E0-B334-EFCF7E45F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lx Kohx</dc:creator>
  <cp:lastModifiedBy>Jerel Koh</cp:lastModifiedBy>
  <cp:revision>54</cp:revision>
  <cp:lastPrinted>2025-05-22T17:53:00Z</cp:lastPrinted>
  <dcterms:created xsi:type="dcterms:W3CDTF">2025-03-23T06:45:00Z</dcterms:created>
  <dcterms:modified xsi:type="dcterms:W3CDTF">2025-06-09T16:38:00Z</dcterms:modified>
</cp:coreProperties>
</file>